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2E9F" w:rsidRPr="00E03DF3" w:rsidRDefault="00E03DF3" w:rsidP="005E2E9F">
      <w:pPr>
        <w:pBdr>
          <w:bottom w:val="single" w:sz="8" w:space="1" w:color="auto"/>
        </w:pBdr>
        <w:suppressAutoHyphens/>
        <w:jc w:val="both"/>
        <w:rPr>
          <w:rFonts w:ascii="Arial" w:hAnsi="Arial" w:cs="Arial"/>
          <w:sz w:val="2"/>
          <w:szCs w:val="2"/>
          <w:lang w:val="ru-RU"/>
        </w:rPr>
      </w:pPr>
      <w:r w:rsidRPr="00E03DF3">
        <w:rPr>
          <w:rFonts w:ascii="Arial" w:hAnsi="Arial" w:cs="Arial"/>
          <w:b/>
          <w:smallCaps/>
          <w:sz w:val="28"/>
          <w:lang w:val="ru-RU"/>
        </w:rPr>
        <w:t>РЕЗЮМЕ МЕЖДУНАРОДНЫХ ИЛИ НАЦИОНАЛЬНЫХ ЭКСПЕРТОВ</w:t>
      </w:r>
    </w:p>
    <w:p w:rsidR="005E2E9F" w:rsidRPr="00D01B06" w:rsidRDefault="005E2E9F" w:rsidP="005E2E9F">
      <w:pPr>
        <w:pStyle w:val="a6"/>
        <w:tabs>
          <w:tab w:val="clear" w:pos="4320"/>
          <w:tab w:val="clear" w:pos="8640"/>
          <w:tab w:val="right" w:pos="9000"/>
        </w:tabs>
        <w:suppressAutoHyphens/>
        <w:jc w:val="both"/>
        <w:rPr>
          <w:rFonts w:ascii="Arial" w:hAnsi="Arial" w:cs="Arial"/>
          <w:szCs w:val="24"/>
          <w:lang w:eastAsia="it-IT"/>
        </w:rPr>
      </w:pPr>
    </w:p>
    <w:tbl>
      <w:tblPr>
        <w:tblW w:w="9367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547"/>
        <w:gridCol w:w="1620"/>
        <w:gridCol w:w="937"/>
        <w:gridCol w:w="675"/>
        <w:gridCol w:w="548"/>
        <w:gridCol w:w="1016"/>
        <w:gridCol w:w="179"/>
        <w:gridCol w:w="1254"/>
        <w:gridCol w:w="2591"/>
      </w:tblGrid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E03DF3" w:rsidRDefault="005E2E9F" w:rsidP="009E307D">
            <w:pPr>
              <w:tabs>
                <w:tab w:val="left" w:pos="468"/>
                <w:tab w:val="num" w:pos="1080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E03DF3" w:rsidRDefault="005E2E9F" w:rsidP="005E2E9F">
            <w:pPr>
              <w:numPr>
                <w:ilvl w:val="0"/>
                <w:numId w:val="11"/>
              </w:numPr>
              <w:tabs>
                <w:tab w:val="clear" w:pos="1080"/>
                <w:tab w:val="left" w:pos="468"/>
                <w:tab w:val="num" w:pos="720"/>
                <w:tab w:val="num" w:pos="900"/>
              </w:tabs>
              <w:suppressAutoHyphens/>
              <w:ind w:left="720"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E03DF3"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  <w:t xml:space="preserve">Предлагаемая позиция: </w:t>
            </w:r>
            <w:proofErr w:type="gramStart"/>
            <w:r w:rsidRPr="00E03DF3">
              <w:rPr>
                <w:rFonts w:ascii="Arial" w:hAnsi="Arial" w:cs="Arial"/>
                <w:sz w:val="22"/>
                <w:szCs w:val="22"/>
                <w:lang w:val="ru-RU"/>
              </w:rPr>
              <w:t xml:space="preserve">[ </w:t>
            </w:r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>на</w:t>
            </w:r>
            <w:proofErr w:type="gramEnd"/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 xml:space="preserve"> каждую должность должен быть назначен только один эксперт </w:t>
            </w:r>
            <w:r w:rsidRPr="00E03DF3">
              <w:rPr>
                <w:rFonts w:ascii="Arial" w:hAnsi="Arial" w:cs="Arial"/>
                <w:sz w:val="22"/>
                <w:szCs w:val="22"/>
                <w:lang w:val="ru-RU"/>
              </w:rPr>
              <w:t>]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rPr>
                <w:rFonts w:ascii="Arial" w:hAnsi="Arial" w:cs="Arial"/>
                <w:sz w:val="22"/>
                <w:szCs w:val="22"/>
                <w:lang w:eastAsia="it-IT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eastAsia="it-IT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eastAsia="it-IT"/>
              </w:rPr>
              <w:t>________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rPr>
                <w:rFonts w:ascii="Arial" w:hAnsi="Arial" w:cs="Arial"/>
                <w:sz w:val="22"/>
                <w:szCs w:val="22"/>
                <w:lang w:eastAsia="it-IT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eastAsia="it-IT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2.</w:t>
            </w:r>
          </w:p>
        </w:tc>
        <w:tc>
          <w:tcPr>
            <w:tcW w:w="8820" w:type="dxa"/>
            <w:gridSpan w:val="8"/>
          </w:tcPr>
          <w:p w:rsidR="005E2E9F" w:rsidRPr="00E03DF3" w:rsidRDefault="00E03DF3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E03DF3"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  <w:t>Название организации: [</w:t>
            </w:r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 xml:space="preserve">Укажите название консультанта или </w:t>
            </w:r>
            <w:proofErr w:type="spellStart"/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>субконсультанта</w:t>
            </w:r>
            <w:proofErr w:type="spellEnd"/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 xml:space="preserve">, предлагающего эксперта] </w:t>
            </w:r>
            <w:r w:rsidR="005E2E9F"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>_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</w:tr>
      <w:tr w:rsidR="005E2E9F" w:rsidRPr="00D01B06" w:rsidTr="004C3660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3.</w:t>
            </w:r>
          </w:p>
        </w:tc>
        <w:tc>
          <w:tcPr>
            <w:tcW w:w="3780" w:type="dxa"/>
            <w:gridSpan w:val="4"/>
            <w:tcBorders>
              <w:bottom w:val="single" w:sz="4" w:space="0" w:color="auto"/>
            </w:tcBorders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E03DF3"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  <w:t xml:space="preserve">Имя эксперта: </w:t>
            </w:r>
            <w:proofErr w:type="gramStart"/>
            <w:r w:rsidRPr="00E03DF3">
              <w:rPr>
                <w:rFonts w:ascii="Arial" w:hAnsi="Arial" w:cs="Arial"/>
                <w:sz w:val="22"/>
                <w:szCs w:val="22"/>
                <w:lang w:val="ru-RU"/>
              </w:rPr>
              <w:t xml:space="preserve">[ </w:t>
            </w:r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>укажите</w:t>
            </w:r>
            <w:proofErr w:type="gramEnd"/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 xml:space="preserve"> полное имя </w:t>
            </w:r>
            <w:r w:rsidRPr="00E03DF3">
              <w:rPr>
                <w:rFonts w:ascii="Arial" w:hAnsi="Arial" w:cs="Arial"/>
                <w:sz w:val="22"/>
                <w:szCs w:val="22"/>
                <w:lang w:val="ru-RU"/>
              </w:rPr>
              <w:t>]</w:t>
            </w:r>
          </w:p>
        </w:tc>
        <w:tc>
          <w:tcPr>
            <w:tcW w:w="5040" w:type="dxa"/>
            <w:gridSpan w:val="4"/>
            <w:tcBorders>
              <w:bottom w:val="single" w:sz="4" w:space="0" w:color="auto"/>
            </w:tcBorders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Cs/>
                <w:sz w:val="22"/>
                <w:szCs w:val="22"/>
                <w:lang w:val="en-GB"/>
              </w:rPr>
              <w:t>_______________________________________</w:t>
            </w:r>
          </w:p>
        </w:tc>
      </w:tr>
      <w:tr w:rsidR="005E2E9F" w:rsidRPr="00D01B06" w:rsidTr="004C3660">
        <w:tc>
          <w:tcPr>
            <w:tcW w:w="547" w:type="dxa"/>
            <w:tcBorders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E2E9F" w:rsidRPr="00D01B06" w:rsidTr="004C3660">
        <w:trPr>
          <w:trHeight w:val="315"/>
        </w:trPr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  <w:tab w:val="left" w:pos="514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4.</w:t>
            </w:r>
          </w:p>
        </w:tc>
        <w:tc>
          <w:tcPr>
            <w:tcW w:w="1620" w:type="dxa"/>
          </w:tcPr>
          <w:p w:rsidR="005E2E9F" w:rsidRPr="004C3660" w:rsidRDefault="005E2E9F" w:rsidP="009E307D">
            <w:pPr>
              <w:tabs>
                <w:tab w:val="left" w:pos="468"/>
                <w:tab w:val="left" w:pos="5148"/>
              </w:tabs>
              <w:suppressAutoHyphens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4C36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Дата</w:t>
            </w:r>
            <w:proofErr w:type="spellEnd"/>
            <w:r w:rsidRPr="004C36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C36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рождения</w:t>
            </w:r>
            <w:proofErr w:type="spellEnd"/>
            <w:r w:rsidRPr="004C36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3176" w:type="dxa"/>
            <w:gridSpan w:val="4"/>
          </w:tcPr>
          <w:p w:rsidR="005E2E9F" w:rsidRPr="004C3660" w:rsidRDefault="004C3660" w:rsidP="009E307D">
            <w:pPr>
              <w:tabs>
                <w:tab w:val="left" w:pos="468"/>
                <w:tab w:val="left" w:pos="5148"/>
              </w:tabs>
              <w:suppressAutoHyphens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______________________</w:t>
            </w:r>
            <w:r w:rsidR="005E2E9F" w:rsidRPr="004C3660">
              <w:rPr>
                <w:rFonts w:ascii="Arial" w:hAnsi="Arial" w:cs="Arial"/>
                <w:sz w:val="20"/>
                <w:szCs w:val="20"/>
                <w:lang w:val="en-GB"/>
              </w:rPr>
              <w:t>___</w:t>
            </w:r>
          </w:p>
        </w:tc>
        <w:tc>
          <w:tcPr>
            <w:tcW w:w="1433" w:type="dxa"/>
            <w:gridSpan w:val="2"/>
          </w:tcPr>
          <w:p w:rsidR="005E2E9F" w:rsidRPr="004C3660" w:rsidRDefault="005E2E9F" w:rsidP="009E307D">
            <w:pPr>
              <w:tabs>
                <w:tab w:val="left" w:pos="468"/>
                <w:tab w:val="left" w:pos="5148"/>
              </w:tabs>
              <w:suppressAutoHyphens/>
              <w:ind w:right="-6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proofErr w:type="spellStart"/>
            <w:r w:rsidRPr="004C3660">
              <w:rPr>
                <w:rFonts w:ascii="Arial" w:hAnsi="Arial" w:cs="Arial"/>
                <w:b/>
                <w:sz w:val="16"/>
                <w:szCs w:val="16"/>
                <w:lang w:val="en-GB"/>
              </w:rPr>
              <w:t>Гражданство</w:t>
            </w:r>
            <w:proofErr w:type="spellEnd"/>
            <w:r w:rsidRPr="004C3660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 </w:t>
            </w:r>
            <w:r w:rsidRPr="004C3660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:</w:t>
            </w:r>
          </w:p>
        </w:tc>
        <w:tc>
          <w:tcPr>
            <w:tcW w:w="2591" w:type="dxa"/>
            <w:tcBorders>
              <w:left w:val="nil"/>
            </w:tcBorders>
          </w:tcPr>
          <w:p w:rsidR="005E2E9F" w:rsidRPr="00D01B06" w:rsidRDefault="005E2E9F" w:rsidP="009E307D">
            <w:pPr>
              <w:tabs>
                <w:tab w:val="left" w:pos="468"/>
                <w:tab w:val="left" w:pos="514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5.</w:t>
            </w:r>
          </w:p>
        </w:tc>
        <w:tc>
          <w:tcPr>
            <w:tcW w:w="8820" w:type="dxa"/>
            <w:gridSpan w:val="8"/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E03DF3">
              <w:rPr>
                <w:rFonts w:ascii="Arial" w:hAnsi="Arial" w:cs="Arial"/>
                <w:b/>
                <w:color w:val="000000"/>
                <w:sz w:val="22"/>
                <w:szCs w:val="22"/>
                <w:lang w:val="ru-RU" w:eastAsia="en-US"/>
              </w:rPr>
              <w:t xml:space="preserve">Полная личная контактная информация: </w:t>
            </w:r>
            <w:proofErr w:type="gramStart"/>
            <w:r w:rsidRPr="00E03DF3">
              <w:rPr>
                <w:rFonts w:ascii="Arial" w:hAnsi="Arial" w:cs="Arial"/>
                <w:color w:val="000000"/>
                <w:sz w:val="22"/>
                <w:szCs w:val="22"/>
                <w:lang w:val="ru-RU" w:eastAsia="en-US"/>
              </w:rPr>
              <w:t xml:space="preserve">[ </w:t>
            </w:r>
            <w:r w:rsidRPr="00E03DF3">
              <w:rPr>
                <w:rFonts w:ascii="Arial" w:hAnsi="Arial" w:cs="Arial"/>
                <w:i/>
                <w:color w:val="000000"/>
                <w:sz w:val="22"/>
                <w:szCs w:val="22"/>
                <w:lang w:val="ru-RU" w:eastAsia="en-US"/>
              </w:rPr>
              <w:t>указать</w:t>
            </w:r>
            <w:proofErr w:type="gramEnd"/>
            <w:r w:rsidRPr="00E03DF3">
              <w:rPr>
                <w:rFonts w:ascii="Arial" w:hAnsi="Arial" w:cs="Arial"/>
                <w:i/>
                <w:color w:val="000000"/>
                <w:sz w:val="22"/>
                <w:szCs w:val="22"/>
                <w:lang w:val="ru-RU" w:eastAsia="en-US"/>
              </w:rPr>
              <w:t xml:space="preserve"> полный адрес и номер телефона/адрес электронной почты </w:t>
            </w:r>
            <w:r w:rsidRPr="00E03DF3">
              <w:rPr>
                <w:rFonts w:ascii="Arial" w:hAnsi="Arial" w:cs="Arial"/>
                <w:color w:val="000000"/>
                <w:sz w:val="22"/>
                <w:szCs w:val="22"/>
                <w:lang w:val="ru-RU" w:eastAsia="en-US"/>
              </w:rPr>
              <w:t>] __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6.</w:t>
            </w:r>
          </w:p>
        </w:tc>
        <w:tc>
          <w:tcPr>
            <w:tcW w:w="8820" w:type="dxa"/>
            <w:gridSpan w:val="8"/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jc w:val="both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ru-RU"/>
              </w:rPr>
            </w:pPr>
            <w:r w:rsidRPr="00E03DF3">
              <w:rPr>
                <w:rFonts w:ascii="Arial" w:hAnsi="Arial" w:cs="Arial"/>
                <w:b/>
                <w:sz w:val="22"/>
                <w:szCs w:val="22"/>
                <w:lang w:val="ru-RU"/>
              </w:rPr>
              <w:t>Образование:</w:t>
            </w:r>
            <w:r w:rsidRPr="00E03DF3">
              <w:rPr>
                <w:rFonts w:ascii="Arial" w:hAnsi="Arial" w:cs="Arial"/>
                <w:bCs/>
                <w:sz w:val="22"/>
                <w:szCs w:val="22"/>
                <w:lang w:val="ru-RU"/>
              </w:rPr>
              <w:t xml:space="preserve"> </w:t>
            </w:r>
            <w:proofErr w:type="gramStart"/>
            <w:r w:rsidRPr="00E03DF3">
              <w:rPr>
                <w:rFonts w:ascii="Arial" w:hAnsi="Arial" w:cs="Arial"/>
                <w:sz w:val="22"/>
                <w:szCs w:val="22"/>
                <w:lang w:val="ru-RU"/>
              </w:rPr>
              <w:t xml:space="preserve">[ </w:t>
            </w:r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>Указать</w:t>
            </w:r>
            <w:proofErr w:type="gramEnd"/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 xml:space="preserve"> </w:t>
            </w:r>
            <w:r w:rsidRPr="00E03DF3">
              <w:rPr>
                <w:rFonts w:ascii="Arial" w:hAnsi="Arial" w:cs="Arial"/>
                <w:i/>
                <w:sz w:val="22"/>
                <w:szCs w:val="22"/>
                <w:lang w:val="ru-RU"/>
              </w:rPr>
              <w:t xml:space="preserve">колледж/университет и другое специальное образование эксперта с указанием названий учебных заведений, полученных степеней и дат получения </w:t>
            </w:r>
            <w:r w:rsidRPr="00E03DF3">
              <w:rPr>
                <w:rFonts w:ascii="Arial" w:hAnsi="Arial" w:cs="Arial"/>
                <w:sz w:val="22"/>
                <w:szCs w:val="22"/>
                <w:lang w:val="ru-RU"/>
              </w:rPr>
              <w:t>]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eastAsia="it-IT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eastAsia="it-IT"/>
              </w:rPr>
              <w:t>________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7.</w:t>
            </w:r>
          </w:p>
        </w:tc>
        <w:tc>
          <w:tcPr>
            <w:tcW w:w="4975" w:type="dxa"/>
            <w:gridSpan w:val="6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proofErr w:type="spellStart"/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Членство</w:t>
            </w:r>
            <w:proofErr w:type="spellEnd"/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в </w:t>
            </w:r>
            <w:proofErr w:type="spellStart"/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профессиональных</w:t>
            </w:r>
            <w:proofErr w:type="spellEnd"/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ассоциациях</w:t>
            </w:r>
            <w:proofErr w:type="spellEnd"/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845" w:type="dxa"/>
            <w:gridSpan w:val="2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8.</w:t>
            </w: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03DF3"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  <w:t xml:space="preserve">Другое обучение: </w:t>
            </w:r>
            <w:proofErr w:type="gramStart"/>
            <w:r w:rsidRPr="00E03DF3">
              <w:rPr>
                <w:rFonts w:ascii="Arial" w:hAnsi="Arial" w:cs="Arial"/>
                <w:sz w:val="22"/>
                <w:szCs w:val="22"/>
                <w:lang w:val="ru-RU"/>
              </w:rPr>
              <w:t xml:space="preserve">[ </w:t>
            </w:r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>Укажите</w:t>
            </w:r>
            <w:proofErr w:type="gramEnd"/>
            <w:r w:rsidRPr="00E03DF3">
              <w:rPr>
                <w:rFonts w:ascii="Arial" w:hAnsi="Arial" w:cs="Arial"/>
                <w:i/>
                <w:iCs/>
                <w:sz w:val="22"/>
                <w:szCs w:val="22"/>
                <w:lang w:val="ru-RU"/>
              </w:rPr>
              <w:t xml:space="preserve"> </w:t>
            </w:r>
            <w:r w:rsidRPr="00E03DF3">
              <w:rPr>
                <w:rFonts w:ascii="Arial" w:hAnsi="Arial" w:cs="Arial"/>
                <w:i/>
                <w:sz w:val="22"/>
                <w:szCs w:val="22"/>
                <w:lang w:val="ru-RU"/>
              </w:rPr>
              <w:t xml:space="preserve">значительное обучение, начиная со степеней ниже «6. </w:t>
            </w:r>
            <w:proofErr w:type="spellStart"/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>Образование</w:t>
            </w:r>
            <w:proofErr w:type="spellEnd"/>
            <w:r w:rsidRPr="00D01B06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» 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] 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9.</w:t>
            </w:r>
          </w:p>
        </w:tc>
        <w:tc>
          <w:tcPr>
            <w:tcW w:w="8820" w:type="dxa"/>
            <w:gridSpan w:val="8"/>
          </w:tcPr>
          <w:p w:rsidR="005E2E9F" w:rsidRPr="00E03DF3" w:rsidRDefault="00E03DF3" w:rsidP="009E307D">
            <w:pPr>
              <w:tabs>
                <w:tab w:val="left" w:pos="468"/>
              </w:tabs>
              <w:suppressAutoHyphens/>
              <w:jc w:val="both"/>
              <w:rPr>
                <w:rFonts w:ascii="Arial" w:hAnsi="Arial" w:cs="Arial"/>
                <w:sz w:val="12"/>
                <w:szCs w:val="12"/>
                <w:lang w:val="ru-RU"/>
              </w:rPr>
            </w:pPr>
            <w:r w:rsidRPr="00E03DF3">
              <w:rPr>
                <w:rFonts w:ascii="Arial" w:hAnsi="Arial" w:cs="Arial"/>
                <w:b/>
                <w:sz w:val="22"/>
                <w:szCs w:val="22"/>
                <w:lang w:val="ru-RU"/>
              </w:rPr>
              <w:t xml:space="preserve">Опыт работы в </w:t>
            </w:r>
            <w:proofErr w:type="gramStart"/>
            <w:r w:rsidRPr="00E03DF3">
              <w:rPr>
                <w:rFonts w:ascii="Arial" w:hAnsi="Arial" w:cs="Arial"/>
                <w:b/>
                <w:sz w:val="22"/>
                <w:szCs w:val="22"/>
                <w:lang w:val="ru-RU"/>
              </w:rPr>
              <w:t>странах:  [</w:t>
            </w:r>
            <w:proofErr w:type="gramEnd"/>
            <w:r w:rsidRPr="00E03DF3">
              <w:rPr>
                <w:rFonts w:ascii="Arial" w:hAnsi="Arial" w:cs="Arial"/>
                <w:i/>
                <w:sz w:val="22"/>
                <w:szCs w:val="22"/>
                <w:lang w:val="ru-RU"/>
              </w:rPr>
              <w:t>Перечислите страны, в которых эксперт работал в течение последних десяти лет]</w:t>
            </w:r>
            <w:r w:rsidRPr="00E03DF3">
              <w:rPr>
                <w:rFonts w:ascii="Arial" w:hAnsi="Arial" w:cs="Arial"/>
                <w:b/>
                <w:sz w:val="22"/>
                <w:szCs w:val="22"/>
                <w:lang w:val="ru-RU"/>
              </w:rPr>
              <w:t xml:space="preserve"> </w:t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</w:r>
            <w:r w:rsidR="005E2E9F" w:rsidRPr="00E03DF3">
              <w:rPr>
                <w:rFonts w:ascii="Arial" w:hAnsi="Arial" w:cs="Arial"/>
                <w:sz w:val="22"/>
                <w:szCs w:val="22"/>
                <w:lang w:val="ru-RU"/>
              </w:rPr>
              <w:softHyphen/>
              <w:t>________________________________________________________________</w:t>
            </w: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sz w:val="12"/>
                <w:szCs w:val="12"/>
                <w:lang w:val="ru-RU"/>
              </w:rPr>
            </w:pPr>
          </w:p>
        </w:tc>
      </w:tr>
      <w:tr w:rsidR="005E2E9F" w:rsidRPr="00D01B06" w:rsidTr="009E307D"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10.</w:t>
            </w:r>
          </w:p>
        </w:tc>
        <w:tc>
          <w:tcPr>
            <w:tcW w:w="8820" w:type="dxa"/>
            <w:gridSpan w:val="8"/>
          </w:tcPr>
          <w:p w:rsidR="005E2E9F" w:rsidRPr="00E03DF3" w:rsidRDefault="00E03DF3" w:rsidP="009E307D">
            <w:pPr>
              <w:tabs>
                <w:tab w:val="left" w:pos="468"/>
              </w:tabs>
              <w:suppressAutoHyphens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E03DF3">
              <w:rPr>
                <w:rFonts w:ascii="Arial" w:hAnsi="Arial" w:cs="Arial"/>
                <w:b/>
                <w:sz w:val="22"/>
                <w:szCs w:val="22"/>
                <w:lang w:val="ru-RU"/>
              </w:rPr>
              <w:t xml:space="preserve">Языки: </w:t>
            </w:r>
            <w:r w:rsidRPr="00E03DF3">
              <w:rPr>
                <w:rFonts w:ascii="Arial" w:hAnsi="Arial" w:cs="Arial"/>
                <w:i/>
                <w:sz w:val="22"/>
                <w:szCs w:val="22"/>
                <w:lang w:val="ru-RU"/>
              </w:rPr>
              <w:t>[Для каждого языка укажите уровень владения]</w:t>
            </w:r>
          </w:p>
        </w:tc>
      </w:tr>
      <w:tr w:rsidR="005E2E9F" w:rsidRPr="00D01B06" w:rsidTr="009E307D">
        <w:trPr>
          <w:trHeight w:val="2187"/>
        </w:trPr>
        <w:tc>
          <w:tcPr>
            <w:tcW w:w="547" w:type="dxa"/>
            <w:tcMar>
              <w:left w:w="115" w:type="dxa"/>
              <w:right w:w="115" w:type="dxa"/>
            </w:tcMar>
          </w:tcPr>
          <w:p w:rsidR="005E2E9F" w:rsidRPr="00E03DF3" w:rsidRDefault="005E2E9F" w:rsidP="009E307D">
            <w:pPr>
              <w:tabs>
                <w:tab w:val="left" w:pos="468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</w:tcPr>
          <w:p w:rsidR="005E2E9F" w:rsidRPr="00D01B06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2"/>
                <w:szCs w:val="22"/>
                <w:lang w:eastAsia="it-IT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227"/>
              <w:gridCol w:w="2430"/>
              <w:gridCol w:w="1890"/>
              <w:gridCol w:w="2042"/>
            </w:tblGrid>
            <w:tr w:rsidR="005E2E9F" w:rsidRPr="00D01B06" w:rsidTr="009E307D">
              <w:trPr>
                <w:trHeight w:val="575"/>
              </w:trPr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6362" w:type="dxa"/>
                  <w:gridSpan w:val="3"/>
                </w:tcPr>
                <w:p w:rsidR="00E03DF3" w:rsidRPr="00E03DF3" w:rsidRDefault="00E03DF3" w:rsidP="00E03DF3">
                  <w:pPr>
                    <w:pStyle w:val="a6"/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r w:rsidRPr="00E03DF3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 xml:space="preserve">Уровень владения языком </w:t>
                  </w:r>
                </w:p>
                <w:p w:rsidR="005E2E9F" w:rsidRPr="00D01B06" w:rsidRDefault="00E03DF3" w:rsidP="00E03DF3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r w:rsidRPr="00E03DF3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(родной язык, отлично, хорошо, удовлетворительно, плохо)</w:t>
                  </w:r>
                </w:p>
              </w:tc>
            </w:tr>
            <w:tr w:rsidR="005E2E9F" w:rsidRPr="00D01B06" w:rsidTr="009E307D"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r w:rsidRPr="00D01B06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Язык</w:t>
                  </w:r>
                </w:p>
              </w:tc>
              <w:tc>
                <w:tcPr>
                  <w:tcW w:w="2430" w:type="dxa"/>
                </w:tcPr>
                <w:p w:rsidR="005E2E9F" w:rsidRPr="00E03DF3" w:rsidRDefault="00E03DF3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val="ru-RU" w:eastAsia="it-IT"/>
                    </w:rPr>
                  </w:pPr>
                  <w:r>
                    <w:rPr>
                      <w:rFonts w:ascii="Arial" w:hAnsi="Arial" w:cs="Arial"/>
                      <w:b/>
                      <w:sz w:val="22"/>
                      <w:szCs w:val="22"/>
                      <w:lang w:val="ru-RU" w:eastAsia="it-IT"/>
                    </w:rPr>
                    <w:t>Устно</w:t>
                  </w:r>
                </w:p>
              </w:tc>
              <w:tc>
                <w:tcPr>
                  <w:tcW w:w="1890" w:type="dxa"/>
                </w:tcPr>
                <w:p w:rsidR="005E2E9F" w:rsidRPr="00E03DF3" w:rsidRDefault="00E03DF3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val="ru-RU" w:eastAsia="it-IT"/>
                    </w:rPr>
                  </w:pPr>
                  <w:r>
                    <w:rPr>
                      <w:rFonts w:ascii="Arial" w:hAnsi="Arial" w:cs="Arial"/>
                      <w:b/>
                      <w:sz w:val="22"/>
                      <w:szCs w:val="22"/>
                      <w:lang w:val="ru-RU" w:eastAsia="it-IT"/>
                    </w:rPr>
                    <w:t>Чтение</w:t>
                  </w:r>
                </w:p>
              </w:tc>
              <w:tc>
                <w:tcPr>
                  <w:tcW w:w="2042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</w:pPr>
                  <w:r w:rsidRPr="00D01B06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Письм</w:t>
                  </w:r>
                  <w:r w:rsidR="00E03DF3">
                    <w:rPr>
                      <w:rFonts w:ascii="Arial" w:hAnsi="Arial" w:cs="Arial"/>
                      <w:b/>
                      <w:sz w:val="22"/>
                      <w:szCs w:val="22"/>
                      <w:lang w:eastAsia="it-IT"/>
                    </w:rPr>
                    <w:t>енно</w:t>
                  </w:r>
                </w:p>
              </w:tc>
            </w:tr>
            <w:tr w:rsidR="005E2E9F" w:rsidRPr="00D01B06" w:rsidTr="009E307D"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43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189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042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</w:tr>
            <w:tr w:rsidR="005E2E9F" w:rsidRPr="00D01B06" w:rsidTr="009E307D"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43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189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042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</w:tr>
            <w:tr w:rsidR="005E2E9F" w:rsidRPr="00D01B06" w:rsidTr="009E307D">
              <w:tc>
                <w:tcPr>
                  <w:tcW w:w="2227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43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1890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  <w:tc>
                <w:tcPr>
                  <w:tcW w:w="2042" w:type="dxa"/>
                </w:tcPr>
                <w:p w:rsidR="005E2E9F" w:rsidRPr="00D01B06" w:rsidRDefault="005E2E9F" w:rsidP="009E307D">
                  <w:pPr>
                    <w:pStyle w:val="a6"/>
                    <w:tabs>
                      <w:tab w:val="clear" w:pos="4320"/>
                      <w:tab w:val="clear" w:pos="8640"/>
                    </w:tabs>
                    <w:suppressAutoHyphens/>
                    <w:jc w:val="both"/>
                    <w:rPr>
                      <w:rFonts w:ascii="Arial" w:hAnsi="Arial" w:cs="Arial"/>
                      <w:sz w:val="22"/>
                      <w:szCs w:val="22"/>
                      <w:lang w:eastAsia="it-IT"/>
                    </w:rPr>
                  </w:pPr>
                </w:p>
              </w:tc>
            </w:tr>
          </w:tbl>
          <w:p w:rsidR="005E2E9F" w:rsidRPr="006E4B54" w:rsidRDefault="005E2E9F" w:rsidP="009E307D">
            <w:pPr>
              <w:pStyle w:val="a6"/>
              <w:tabs>
                <w:tab w:val="clear" w:pos="4320"/>
                <w:tab w:val="clear" w:pos="8640"/>
              </w:tabs>
              <w:suppressAutoHyphens/>
              <w:jc w:val="both"/>
              <w:rPr>
                <w:rFonts w:ascii="Arial" w:hAnsi="Arial" w:cs="Arial"/>
                <w:sz w:val="20"/>
                <w:lang w:eastAsia="it-IT"/>
              </w:rPr>
            </w:pP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  <w:lang w:val="en-GB"/>
              </w:rPr>
              <w:t>11.</w:t>
            </w: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E03DF3" w:rsidRDefault="00E03DF3" w:rsidP="009E307D">
            <w:pPr>
              <w:suppressAutoHyphens/>
              <w:jc w:val="both"/>
              <w:rPr>
                <w:rFonts w:ascii="Arial" w:hAnsi="Arial" w:cs="Arial"/>
                <w:b/>
                <w:sz w:val="12"/>
                <w:szCs w:val="12"/>
                <w:lang w:val="ru-RU"/>
              </w:rPr>
            </w:pPr>
            <w:r w:rsidRPr="00E03DF3">
              <w:rPr>
                <w:rFonts w:ascii="Arial" w:hAnsi="Arial" w:cs="Arial"/>
                <w:b/>
                <w:sz w:val="22"/>
                <w:szCs w:val="22"/>
                <w:lang w:val="ru-RU"/>
              </w:rPr>
              <w:t xml:space="preserve">Трудовой стаж: </w:t>
            </w:r>
            <w:r w:rsidRPr="00E03DF3">
              <w:rPr>
                <w:rFonts w:ascii="Arial" w:hAnsi="Arial" w:cs="Arial"/>
                <w:i/>
                <w:sz w:val="22"/>
                <w:szCs w:val="22"/>
                <w:lang w:val="ru-RU"/>
              </w:rPr>
              <w:t>[Начиная с нынешней должности, перечислите в обратном порядке все места работы, занимаемые экспертом с момента окончания учебы, с указанием для каждого места работы (см. формат ниже): даты работы, название организации-работодателя, занимаемые должности.]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E03DF3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E03DF3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ru-RU"/>
              </w:rPr>
            </w:pP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E03DF3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E03DF3" w:rsidRDefault="005E2E9F" w:rsidP="009E307D">
            <w:pPr>
              <w:suppressAutoHyphens/>
              <w:rPr>
                <w:rFonts w:ascii="Arial" w:hAnsi="Arial" w:cs="Arial"/>
                <w:sz w:val="12"/>
                <w:szCs w:val="12"/>
                <w:lang w:val="ru-RU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С </w:t>
            </w:r>
            <w:proofErr w:type="gramStart"/>
            <w:r w:rsidRPr="00D01B06">
              <w:rPr>
                <w:rFonts w:ascii="Arial" w:hAnsi="Arial" w:cs="Arial"/>
                <w:sz w:val="22"/>
                <w:szCs w:val="22"/>
              </w:rPr>
              <w:t xml:space="preserve">[ </w:t>
            </w:r>
            <w:r w:rsidRPr="006E4B54">
              <w:rPr>
                <w:rFonts w:ascii="Arial" w:hAnsi="Arial" w:cs="Arial"/>
                <w:i/>
                <w:iCs/>
                <w:sz w:val="22"/>
                <w:szCs w:val="22"/>
              </w:rPr>
              <w:t>Месяц</w:t>
            </w:r>
            <w:proofErr w:type="gramEnd"/>
            <w:r w:rsidRPr="006E4B54">
              <w:rPr>
                <w:rFonts w:ascii="Arial" w:hAnsi="Arial" w:cs="Arial"/>
                <w:i/>
                <w:iCs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01B06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Год </w:t>
            </w:r>
            <w:r w:rsidRPr="00D01B06">
              <w:rPr>
                <w:rFonts w:ascii="Arial" w:hAnsi="Arial" w:cs="Arial"/>
                <w:sz w:val="22"/>
                <w:szCs w:val="22"/>
              </w:rPr>
              <w:t xml:space="preserve">]: _______________ До [ 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Месяц, Год </w:t>
            </w:r>
            <w:r w:rsidRPr="00D01B06">
              <w:rPr>
                <w:rFonts w:ascii="Arial" w:hAnsi="Arial" w:cs="Arial"/>
                <w:sz w:val="22"/>
                <w:szCs w:val="22"/>
              </w:rPr>
              <w:t>]: ___________________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E03DF3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12"/>
                <w:szCs w:val="12"/>
                <w:lang w:val="en-GB"/>
              </w:rPr>
            </w:pPr>
            <w:proofErr w:type="spellStart"/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Работодатель</w:t>
            </w:r>
            <w:proofErr w:type="spellEnd"/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: ______________________________________________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Занимаемые должности: ___________________________________________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tcMar>
              <w:left w:w="115" w:type="dxa"/>
              <w:right w:w="115" w:type="dxa"/>
            </w:tcMar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E2E9F" w:rsidRPr="00E03DF3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ru-RU"/>
              </w:rPr>
            </w:pPr>
          </w:p>
          <w:p w:rsidR="005E2E9F" w:rsidRPr="00E03DF3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ru-RU"/>
              </w:rPr>
            </w:pPr>
          </w:p>
          <w:p w:rsidR="005E2E9F" w:rsidRPr="00E03DF3" w:rsidRDefault="005E2E9F" w:rsidP="009E307D">
            <w:pPr>
              <w:suppressAutoHyphens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E03DF3">
              <w:rPr>
                <w:rFonts w:ascii="Arial" w:hAnsi="Arial" w:cs="Arial"/>
                <w:bCs/>
                <w:sz w:val="22"/>
                <w:szCs w:val="22"/>
                <w:lang w:val="ru-RU"/>
              </w:rPr>
              <w:t xml:space="preserve">С </w:t>
            </w:r>
            <w:proofErr w:type="gramStart"/>
            <w:r w:rsidRPr="00E03DF3">
              <w:rPr>
                <w:rFonts w:ascii="Arial" w:hAnsi="Arial" w:cs="Arial"/>
                <w:bCs/>
                <w:sz w:val="22"/>
                <w:szCs w:val="22"/>
                <w:lang w:val="ru-RU"/>
              </w:rPr>
              <w:t xml:space="preserve">[ </w:t>
            </w:r>
            <w:r w:rsidRPr="00E03DF3">
              <w:rPr>
                <w:rFonts w:ascii="Arial" w:hAnsi="Arial" w:cs="Arial"/>
                <w:bCs/>
                <w:i/>
                <w:iCs/>
                <w:sz w:val="22"/>
                <w:szCs w:val="22"/>
                <w:lang w:val="ru-RU"/>
              </w:rPr>
              <w:t>Месяц</w:t>
            </w:r>
            <w:proofErr w:type="gramEnd"/>
            <w:r w:rsidRPr="00E03DF3">
              <w:rPr>
                <w:rFonts w:ascii="Arial" w:hAnsi="Arial" w:cs="Arial"/>
                <w:bCs/>
                <w:i/>
                <w:iCs/>
                <w:sz w:val="22"/>
                <w:szCs w:val="22"/>
                <w:lang w:val="ru-RU"/>
              </w:rPr>
              <w:t xml:space="preserve">, Год </w:t>
            </w:r>
            <w:r w:rsidRPr="00E03DF3">
              <w:rPr>
                <w:rFonts w:ascii="Arial" w:hAnsi="Arial" w:cs="Arial"/>
                <w:bCs/>
                <w:sz w:val="22"/>
                <w:szCs w:val="22"/>
                <w:lang w:val="ru-RU"/>
              </w:rPr>
              <w:t xml:space="preserve">]: </w:t>
            </w:r>
            <w:r w:rsidRPr="00D01B06">
              <w:rPr>
                <w:rFonts w:ascii="Arial" w:hAnsi="Arial" w:cs="Arial"/>
                <w:sz w:val="22"/>
                <w:szCs w:val="22"/>
              </w:rPr>
              <w:t xml:space="preserve">_______________ До [ 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Месяц, Год </w:t>
            </w:r>
            <w:r w:rsidRPr="00D01B06">
              <w:rPr>
                <w:rFonts w:ascii="Arial" w:hAnsi="Arial" w:cs="Arial"/>
                <w:sz w:val="22"/>
                <w:szCs w:val="22"/>
              </w:rPr>
              <w:t>]: ___________________</w:t>
            </w:r>
          </w:p>
          <w:p w:rsidR="005E2E9F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  <w:proofErr w:type="spellStart"/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Работодатель</w:t>
            </w:r>
            <w:proofErr w:type="spellEnd"/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: __________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Занимаемые должности: ___________________________________________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000" w:firstRow="0" w:lastRow="0" w:firstColumn="0" w:lastColumn="0" w:noHBand="0" w:noVBand="0"/>
        </w:tblPrEx>
        <w:trPr>
          <w:trHeight w:val="2160"/>
        </w:trPr>
        <w:tc>
          <w:tcPr>
            <w:tcW w:w="310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</w:rPr>
              <w:t>12. Подробные задания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</w:rPr>
              <w:t>Назначенный</w:t>
            </w: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[ </w:t>
            </w:r>
            <w:r w:rsidRPr="00D01B06">
              <w:rPr>
                <w:rFonts w:ascii="Arial" w:hAnsi="Arial" w:cs="Arial"/>
                <w:i/>
                <w:sz w:val="22"/>
                <w:szCs w:val="22"/>
              </w:rPr>
              <w:t xml:space="preserve">Перечислите все задачи, которые должны быть выполнены в рамках этого задания </w:t>
            </w:r>
            <w:r w:rsidRPr="00D01B06">
              <w:rPr>
                <w:rFonts w:ascii="Arial" w:hAnsi="Arial" w:cs="Arial"/>
                <w:sz w:val="22"/>
                <w:szCs w:val="22"/>
              </w:rPr>
              <w:t>]</w:t>
            </w: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Pr="006E4B54" w:rsidRDefault="005E2E9F" w:rsidP="009E307D">
            <w:pPr>
              <w:suppressAutoHyphens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E4B54">
              <w:rPr>
                <w:rFonts w:ascii="Arial" w:hAnsi="Arial" w:cs="Arial"/>
                <w:i/>
                <w:iCs/>
                <w:sz w:val="22"/>
                <w:szCs w:val="22"/>
              </w:rPr>
              <w:t>[Задачи, относящиеся к заданию, описанному в «13. Проделанная работа»]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</w:rPr>
              <w:t>13.</w:t>
            </w:r>
          </w:p>
        </w:tc>
        <w:tc>
          <w:tcPr>
            <w:tcW w:w="558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D01B06">
              <w:rPr>
                <w:rFonts w:ascii="Arial" w:hAnsi="Arial" w:cs="Arial"/>
                <w:b/>
                <w:sz w:val="22"/>
                <w:szCs w:val="22"/>
              </w:rPr>
              <w:t>Проделанная работа, которая лучше всего иллюстрирует способность справляться с поставленными задачами</w:t>
            </w:r>
          </w:p>
          <w:p w:rsidR="005E2E9F" w:rsidRPr="00D01B06" w:rsidRDefault="005E2E9F" w:rsidP="009E307D">
            <w:pPr>
              <w:tabs>
                <w:tab w:val="left" w:pos="576"/>
                <w:tab w:val="right" w:pos="9000"/>
              </w:tabs>
              <w:suppressAutoHyphens/>
              <w:rPr>
                <w:rFonts w:ascii="Arial" w:hAnsi="Arial" w:cs="Arial"/>
                <w:i/>
                <w:sz w:val="22"/>
                <w:szCs w:val="22"/>
              </w:rPr>
            </w:pPr>
            <w:r w:rsidRPr="00D01B06">
              <w:rPr>
                <w:rFonts w:ascii="Arial" w:hAnsi="Arial" w:cs="Arial"/>
                <w:i/>
                <w:sz w:val="22"/>
                <w:szCs w:val="22"/>
              </w:rPr>
              <w:t xml:space="preserve">[Среди заданий, связанных с экспертом, укажите следующую информацию для тех, которые лучше всего иллюстрируют способность эксперта справляться с задачами, перечисленными в «12. Поставлены подробные задачи». </w:t>
            </w:r>
            <w:r w:rsidRPr="006E4B54">
              <w:rPr>
                <w:rFonts w:ascii="Arial" w:hAnsi="Arial" w:cs="Arial"/>
                <w:i/>
                <w:sz w:val="22"/>
                <w:szCs w:val="22"/>
                <w:u w:val="single"/>
              </w:rPr>
              <w:t xml:space="preserve">Предоставьте задания из всей истории работы эксперта, где это возможно, чтобы установить запись конкретного опыта эксперта </w:t>
            </w:r>
            <w:r>
              <w:rPr>
                <w:rFonts w:ascii="Arial" w:hAnsi="Arial" w:cs="Arial"/>
                <w:i/>
                <w:sz w:val="22"/>
                <w:szCs w:val="22"/>
              </w:rPr>
              <w:t>.]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Название задания или проекта: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Год: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Расположение: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Клиент: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Основные характеристики проекта: ___________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Занимаемые должности: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Выполненные работы: _____________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E2E9F" w:rsidRPr="00D01B06" w:rsidTr="009E30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000" w:firstRow="0" w:lastRow="0" w:firstColumn="0" w:lastColumn="0" w:noHBand="0" w:noVBand="0"/>
        </w:tblPrEx>
        <w:trPr>
          <w:trHeight w:val="2160"/>
        </w:trPr>
        <w:tc>
          <w:tcPr>
            <w:tcW w:w="310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2E9F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3836E4">
              <w:rPr>
                <w:rFonts w:ascii="Arial" w:hAnsi="Arial" w:cs="Arial"/>
                <w:i/>
                <w:iCs/>
                <w:sz w:val="22"/>
                <w:szCs w:val="22"/>
              </w:rPr>
              <w:t>[Задачи, относящиеся к заданию, описанному в «13. Проделанная работа»]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58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Название задания или проекта: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Год: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Расположение: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Клиент: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Основные характеристики проекта: ___________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Занимаемые должности: 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D01B06">
              <w:rPr>
                <w:rFonts w:ascii="Arial" w:hAnsi="Arial" w:cs="Arial"/>
                <w:sz w:val="22"/>
                <w:szCs w:val="22"/>
              </w:rPr>
              <w:t>Выполненные работы: _________________________________________________</w:t>
            </w: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E2E9F" w:rsidRDefault="005E2E9F" w:rsidP="005E2E9F">
      <w:r>
        <w:br w:type="page"/>
      </w:r>
    </w:p>
    <w:tbl>
      <w:tblPr>
        <w:tblW w:w="93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7"/>
        <w:gridCol w:w="5932"/>
        <w:gridCol w:w="2888"/>
      </w:tblGrid>
      <w:tr w:rsidR="005E2E9F" w:rsidRPr="00D01B06" w:rsidTr="009E307D"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5E2E9F" w:rsidRPr="00D01B06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14.</w:t>
            </w: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ab/>
              <w:t>Сертификация:</w:t>
            </w: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Я, нижеподписавшийся, подтверждаю, насколько мне известно, что</w:t>
            </w: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(</w:t>
            </w:r>
            <w:proofErr w:type="spellStart"/>
            <w:r w:rsidRPr="004C3660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) Данное резюме правильно описывает мою квалификацию и опыт;</w:t>
            </w: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(</w:t>
            </w:r>
            <w:r w:rsidRPr="004C3660">
              <w:rPr>
                <w:rFonts w:ascii="Arial" w:hAnsi="Arial" w:cs="Arial"/>
                <w:sz w:val="22"/>
                <w:szCs w:val="22"/>
                <w:lang w:val="en-GB"/>
              </w:rPr>
              <w:t>ii</w:t>
            </w: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) Я не являюсь действующим сотрудником Исполнителя или Учреждения-исполнителя;</w:t>
            </w: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(</w:t>
            </w:r>
            <w:r w:rsidRPr="004C3660">
              <w:rPr>
                <w:rFonts w:ascii="Arial" w:hAnsi="Arial" w:cs="Arial"/>
                <w:sz w:val="22"/>
                <w:szCs w:val="22"/>
                <w:lang w:val="en-GB"/>
              </w:rPr>
              <w:t>iii</w:t>
            </w: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) Я не являюсь близким родственником действующего сотрудника Исполнителя или Учреждения-исполнителя;</w:t>
            </w: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(</w:t>
            </w:r>
            <w:r w:rsidRPr="004C3660">
              <w:rPr>
                <w:rFonts w:ascii="Arial" w:hAnsi="Arial" w:cs="Arial"/>
                <w:sz w:val="22"/>
                <w:szCs w:val="22"/>
                <w:lang w:val="en-GB"/>
              </w:rPr>
              <w:t>iv</w:t>
            </w: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) Я не являюсь бывшим сотрудником АБР или вышел на пенсию из АБР более 12 месяцев назад.</w:t>
            </w: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(</w:t>
            </w:r>
            <w:r w:rsidRPr="004C3660">
              <w:rPr>
                <w:rFonts w:ascii="Arial" w:hAnsi="Arial" w:cs="Arial"/>
                <w:sz w:val="22"/>
                <w:szCs w:val="22"/>
                <w:lang w:val="en-GB"/>
              </w:rPr>
              <w:t>v</w:t>
            </w: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) Я не входил в состав группы, составлявшей техническое задание на оказание консультационных услуг;</w:t>
            </w: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(</w:t>
            </w:r>
            <w:r w:rsidRPr="004C3660">
              <w:rPr>
                <w:rFonts w:ascii="Arial" w:hAnsi="Arial" w:cs="Arial"/>
                <w:sz w:val="22"/>
                <w:szCs w:val="22"/>
                <w:lang w:val="en-GB"/>
              </w:rPr>
              <w:t>vi</w:t>
            </w: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 xml:space="preserve">) У меня нет фактического, потенциального или предполагаемого конфликта интересов; </w:t>
            </w:r>
          </w:p>
          <w:p w:rsidR="004C3660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(</w:t>
            </w:r>
            <w:r w:rsidRPr="004C3660">
              <w:rPr>
                <w:rFonts w:ascii="Arial" w:hAnsi="Arial" w:cs="Arial"/>
                <w:sz w:val="22"/>
                <w:szCs w:val="22"/>
                <w:lang w:val="en-GB"/>
              </w:rPr>
              <w:t>vii</w:t>
            </w: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 xml:space="preserve">) Я не нахожусь в настоящее время под запретом многостороннего банка развития или временно отстранен АБР; </w:t>
            </w:r>
          </w:p>
          <w:p w:rsidR="005E2E9F" w:rsidRPr="004C3660" w:rsidRDefault="004C3660" w:rsidP="004C3660">
            <w:pPr>
              <w:suppressAutoHyphens/>
              <w:spacing w:line="360" w:lineRule="auto"/>
              <w:rPr>
                <w:rFonts w:ascii="Arial" w:hAnsi="Arial" w:cs="Arial"/>
                <w:sz w:val="12"/>
                <w:szCs w:val="12"/>
                <w:lang w:val="ru-RU"/>
              </w:rPr>
            </w:pP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(</w:t>
            </w:r>
            <w:r w:rsidRPr="004C3660">
              <w:rPr>
                <w:rFonts w:ascii="Arial" w:hAnsi="Arial" w:cs="Arial"/>
                <w:sz w:val="22"/>
                <w:szCs w:val="22"/>
                <w:lang w:val="en-GB"/>
              </w:rPr>
              <w:t>viii</w:t>
            </w:r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 xml:space="preserve">) Я подтверждаю, что буду готов выполнить задание, для которого было представлено мое резюме, в соответствии с порядком и графиком реализации, изложенными в Техническом </w:t>
            </w:r>
            <w:proofErr w:type="spellStart"/>
            <w:r w:rsidRPr="004C3660">
              <w:rPr>
                <w:rFonts w:ascii="Arial" w:hAnsi="Arial" w:cs="Arial"/>
                <w:sz w:val="22"/>
                <w:szCs w:val="22"/>
                <w:lang w:val="ru-RU"/>
              </w:rPr>
              <w:t>задании.</w:t>
            </w:r>
            <w:r w:rsidR="005E2E9F" w:rsidRPr="004C3660">
              <w:rPr>
                <w:rFonts w:ascii="Arial" w:hAnsi="Arial" w:cs="Arial"/>
                <w:sz w:val="22"/>
                <w:szCs w:val="22"/>
                <w:lang w:val="ru-RU"/>
              </w:rPr>
              <w:t>Сертификация</w:t>
            </w:r>
            <w:proofErr w:type="spellEnd"/>
            <w:r w:rsidR="005E2E9F" w:rsidRPr="004C366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</w:tr>
      <w:tr w:rsidR="005E2E9F" w:rsidRPr="00D01B06" w:rsidTr="009E307D"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5E2E9F" w:rsidRPr="004C3660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  <w:p w:rsidR="005E2E9F" w:rsidRPr="004C3660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  <w:p w:rsidR="005E2E9F" w:rsidRPr="004C3660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0583B" w:rsidRPr="004C3660" w:rsidRDefault="0060583B" w:rsidP="004C3660">
            <w:pPr>
              <w:pStyle w:val="a4"/>
              <w:keepLines/>
              <w:tabs>
                <w:tab w:val="left" w:pos="1170"/>
              </w:tabs>
              <w:suppressAutoHyphens/>
              <w:spacing w:before="120" w:after="120" w:line="360" w:lineRule="auto"/>
              <w:ind w:left="540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</w:tr>
      <w:tr w:rsidR="005E2E9F" w:rsidRPr="00D01B06" w:rsidTr="009E307D"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5E2E9F" w:rsidRPr="00E03DF3" w:rsidRDefault="005E2E9F" w:rsidP="009E307D">
            <w:pPr>
              <w:suppressAutoHyphens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8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E2E9F" w:rsidRPr="00E03DF3" w:rsidRDefault="005E2E9F" w:rsidP="009E307D">
            <w:pPr>
              <w:suppressAutoHyphens/>
              <w:rPr>
                <w:rFonts w:ascii="Arial" w:hAnsi="Arial" w:cs="Arial"/>
                <w:b/>
                <w:sz w:val="12"/>
                <w:szCs w:val="12"/>
                <w:lang w:val="ru-RU"/>
              </w:rPr>
            </w:pPr>
          </w:p>
        </w:tc>
      </w:tr>
      <w:tr w:rsidR="005E2E9F" w:rsidRPr="00D01B06" w:rsidTr="009E307D">
        <w:tc>
          <w:tcPr>
            <w:tcW w:w="93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E2E9F" w:rsidRPr="00E03DF3" w:rsidRDefault="005E2E9F" w:rsidP="009E307D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</w:tr>
      <w:tr w:rsidR="005E2E9F" w:rsidRPr="00D01B06" w:rsidTr="009E307D">
        <w:tc>
          <w:tcPr>
            <w:tcW w:w="93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E2E9F" w:rsidRPr="00E03DF3" w:rsidRDefault="005E2E9F" w:rsidP="009E307D">
            <w:pPr>
              <w:tabs>
                <w:tab w:val="right" w:pos="7290"/>
                <w:tab w:val="right" w:pos="9000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</w:p>
          <w:p w:rsidR="005E2E9F" w:rsidRPr="00E03DF3" w:rsidRDefault="005E2E9F" w:rsidP="009E307D">
            <w:pPr>
              <w:tabs>
                <w:tab w:val="right" w:pos="7290"/>
                <w:tab w:val="right" w:pos="9000"/>
              </w:tabs>
              <w:suppressAutoHyphens/>
              <w:jc w:val="both"/>
              <w:rPr>
                <w:rFonts w:ascii="Arial" w:hAnsi="Arial" w:cs="Arial"/>
                <w:bCs/>
                <w:iCs/>
                <w:sz w:val="22"/>
                <w:szCs w:val="22"/>
                <w:lang w:val="ru-RU"/>
              </w:rPr>
            </w:pPr>
            <w:r w:rsidRPr="00E03DF3">
              <w:rPr>
                <w:rFonts w:ascii="Arial" w:hAnsi="Arial" w:cs="Arial"/>
                <w:bCs/>
                <w:sz w:val="22"/>
                <w:szCs w:val="22"/>
                <w:lang w:val="ru-RU"/>
              </w:rPr>
              <w:t>Я понимаю, что любое искажение</w:t>
            </w:r>
            <w:r w:rsidRPr="00242E9A">
              <w:t xml:space="preserve"> </w:t>
            </w:r>
            <w:r w:rsidRPr="00E03DF3">
              <w:rPr>
                <w:rFonts w:ascii="Arial" w:hAnsi="Arial" w:cs="Arial"/>
                <w:bCs/>
                <w:sz w:val="22"/>
                <w:szCs w:val="22"/>
                <w:lang w:val="ru-RU"/>
              </w:rPr>
              <w:t xml:space="preserve">которые сознательно или по неосторожности вводят в заблуждение, или попытки ввести в заблуждение могут привести к дисквалификации или увольнению и/или наложению санкций или других </w:t>
            </w:r>
            <w:r w:rsidRPr="00E03DF3">
              <w:rPr>
                <w:rFonts w:ascii="Arial" w:hAnsi="Arial"/>
                <w:sz w:val="22"/>
                <w:lang w:val="ru-RU"/>
              </w:rPr>
              <w:t xml:space="preserve">мер по исправлению </w:t>
            </w:r>
            <w:r w:rsidRPr="00E03DF3">
              <w:rPr>
                <w:rFonts w:ascii="Arial" w:hAnsi="Arial" w:cs="Arial"/>
                <w:bCs/>
                <w:sz w:val="22"/>
                <w:szCs w:val="22"/>
                <w:lang w:val="ru-RU"/>
              </w:rPr>
              <w:t>положения со стороны АБР.</w:t>
            </w:r>
          </w:p>
          <w:p w:rsidR="005E2E9F" w:rsidRPr="00E03DF3" w:rsidRDefault="005E2E9F" w:rsidP="009E307D">
            <w:pPr>
              <w:tabs>
                <w:tab w:val="right" w:pos="7290"/>
                <w:tab w:val="right" w:pos="9000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</w:p>
          <w:p w:rsidR="005E2E9F" w:rsidRPr="00E03DF3" w:rsidRDefault="005E2E9F" w:rsidP="009E307D">
            <w:pPr>
              <w:tabs>
                <w:tab w:val="right" w:pos="7290"/>
                <w:tab w:val="right" w:pos="9000"/>
              </w:tabs>
              <w:suppressAutoHyphens/>
              <w:rPr>
                <w:rFonts w:ascii="Arial" w:hAnsi="Arial" w:cs="Arial"/>
                <w:sz w:val="22"/>
                <w:szCs w:val="22"/>
                <w:lang w:val="ru-RU"/>
              </w:rPr>
            </w:pPr>
          </w:p>
          <w:p w:rsidR="005E2E9F" w:rsidRPr="00D01B06" w:rsidRDefault="005E2E9F" w:rsidP="009E307D">
            <w:pPr>
              <w:tabs>
                <w:tab w:val="right" w:pos="7290"/>
                <w:tab w:val="right" w:pos="9000"/>
              </w:tabs>
              <w:suppressAutoHyphens/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</w:pP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 xml:space="preserve">________________________________________________________________ </w:t>
            </w:r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ab/>
            </w:r>
            <w:proofErr w:type="spellStart"/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Дата</w:t>
            </w:r>
            <w:proofErr w:type="spellEnd"/>
            <w:r w:rsidRPr="00D01B06">
              <w:rPr>
                <w:rFonts w:ascii="Arial" w:hAnsi="Arial" w:cs="Arial"/>
                <w:sz w:val="22"/>
                <w:szCs w:val="22"/>
                <w:lang w:val="en-GB"/>
              </w:rPr>
              <w:t>: _________________</w:t>
            </w:r>
          </w:p>
        </w:tc>
      </w:tr>
      <w:tr w:rsidR="005E2E9F" w:rsidRPr="00D01B06" w:rsidTr="009E307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479" w:type="dxa"/>
            <w:gridSpan w:val="2"/>
          </w:tcPr>
          <w:p w:rsidR="005E2E9F" w:rsidRPr="00D01B06" w:rsidRDefault="005E2E9F" w:rsidP="009E307D">
            <w:pPr>
              <w:tabs>
                <w:tab w:val="right" w:pos="8902"/>
              </w:tabs>
              <w:suppressAutoHyphens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1B0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[</w:t>
            </w:r>
            <w:proofErr w:type="spellStart"/>
            <w:r w:rsidRPr="00D01B0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Подпись</w:t>
            </w:r>
            <w:proofErr w:type="spellEnd"/>
            <w:r w:rsidRPr="00D01B0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01B0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эксперта</w:t>
            </w:r>
            <w:proofErr w:type="spellEnd"/>
            <w:r w:rsidRPr="00D01B06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]</w:t>
            </w:r>
          </w:p>
          <w:p w:rsidR="005E2E9F" w:rsidRPr="00D01B06" w:rsidRDefault="005E2E9F" w:rsidP="009E307D">
            <w:pPr>
              <w:tabs>
                <w:tab w:val="right" w:pos="8902"/>
              </w:tabs>
              <w:suppressAutoHyphens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5E2E9F" w:rsidRPr="00D01B06" w:rsidRDefault="005E2E9F" w:rsidP="004E4D42">
            <w:pPr>
              <w:tabs>
                <w:tab w:val="left" w:pos="360"/>
              </w:tabs>
              <w:suppressAutoHyphens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888" w:type="dxa"/>
          </w:tcPr>
          <w:p w:rsidR="005E2E9F" w:rsidRPr="00D01B06" w:rsidRDefault="005E2E9F" w:rsidP="009E307D">
            <w:pPr>
              <w:suppressAutoHyphens/>
              <w:jc w:val="center"/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</w:pPr>
            <w:proofErr w:type="spellStart"/>
            <w:r w:rsidRPr="00D01B0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День</w:t>
            </w:r>
            <w:proofErr w:type="spellEnd"/>
            <w:r w:rsidRPr="00D01B0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01B0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месяц</w:t>
            </w:r>
            <w:proofErr w:type="spellEnd"/>
            <w:r w:rsidRPr="00D01B0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01B0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год</w:t>
            </w:r>
            <w:proofErr w:type="spellEnd"/>
          </w:p>
        </w:tc>
      </w:tr>
      <w:tr w:rsidR="005E2E9F" w:rsidRPr="00D01B06" w:rsidTr="009E307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367" w:type="dxa"/>
            <w:gridSpan w:val="3"/>
          </w:tcPr>
          <w:p w:rsidR="005E2E9F" w:rsidRPr="00D01B06" w:rsidRDefault="005E2E9F" w:rsidP="009E307D">
            <w:p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E2E9F" w:rsidRPr="00D01B06" w:rsidRDefault="005E2E9F" w:rsidP="009E307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:rsidR="005E2E9F" w:rsidRPr="006E4B54" w:rsidRDefault="005E2E9F" w:rsidP="009E307D">
            <w:pPr>
              <w:suppressAutoHyphens/>
              <w:jc w:val="both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03DF3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ru-RU"/>
              </w:rPr>
              <w:t xml:space="preserve">Ограничение на количество страниц: максимум пять (5) страниц на резюме </w:t>
            </w:r>
            <w:proofErr w:type="gramStart"/>
            <w:r w:rsidRPr="00E03DF3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ru-RU"/>
              </w:rPr>
              <w:t xml:space="preserve">( </w:t>
            </w:r>
            <w:r w:rsidRPr="00E03DF3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ru-RU"/>
              </w:rPr>
              <w:t>за</w:t>
            </w:r>
            <w:proofErr w:type="gramEnd"/>
            <w:r w:rsidRPr="00E03DF3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ru-RU"/>
              </w:rPr>
              <w:t xml:space="preserve"> исключением части 14. </w:t>
            </w:r>
            <w:proofErr w:type="spellStart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Сертификация</w:t>
            </w:r>
            <w:proofErr w:type="spellEnd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 xml:space="preserve">, </w:t>
            </w:r>
            <w:proofErr w:type="spellStart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которая</w:t>
            </w:r>
            <w:proofErr w:type="spellEnd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 xml:space="preserve"> </w:t>
            </w:r>
            <w:proofErr w:type="spellStart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не</w:t>
            </w:r>
            <w:proofErr w:type="spellEnd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 xml:space="preserve"> </w:t>
            </w:r>
            <w:proofErr w:type="spellStart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учитывается</w:t>
            </w:r>
            <w:proofErr w:type="spellEnd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 xml:space="preserve"> при </w:t>
            </w:r>
            <w:proofErr w:type="spellStart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ограничении</w:t>
            </w:r>
            <w:proofErr w:type="spellEnd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 xml:space="preserve"> в </w:t>
            </w:r>
            <w:proofErr w:type="spellStart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пять</w:t>
            </w:r>
            <w:proofErr w:type="spellEnd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 xml:space="preserve"> </w:t>
            </w:r>
            <w:proofErr w:type="spellStart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>страниц</w:t>
            </w:r>
            <w:proofErr w:type="spellEnd"/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  <w:lang w:val="en-GB"/>
              </w:rPr>
              <w:t xml:space="preserve"> </w:t>
            </w:r>
            <w:r w:rsidRPr="006E4B54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n-GB"/>
              </w:rPr>
              <w:t>)</w:t>
            </w:r>
          </w:p>
        </w:tc>
      </w:tr>
    </w:tbl>
    <w:p w:rsidR="005E2E9F" w:rsidRPr="00D01B06" w:rsidRDefault="005E2E9F" w:rsidP="005E2E9F">
      <w:pPr>
        <w:suppressAutoHyphens/>
        <w:jc w:val="both"/>
        <w:rPr>
          <w:rFonts w:ascii="Arial" w:hAnsi="Arial" w:cs="Arial"/>
          <w:lang w:val="en-GB"/>
        </w:rPr>
      </w:pPr>
    </w:p>
    <w:p w:rsidR="003D1120" w:rsidRPr="00D01B06" w:rsidRDefault="003D1120" w:rsidP="00EA7C1E">
      <w:pPr>
        <w:jc w:val="both"/>
        <w:rPr>
          <w:rFonts w:ascii="Arial" w:hAnsi="Arial" w:cs="Arial"/>
          <w:lang w:val="en-GB"/>
        </w:rPr>
      </w:pPr>
    </w:p>
    <w:sectPr w:rsidR="003D1120" w:rsidRPr="00D01B06" w:rsidSect="00A221F3">
      <w:headerReference w:type="default" r:id="rId9"/>
      <w:footerReference w:type="even" r:id="rId10"/>
      <w:footerReference w:type="default" r:id="rId11"/>
      <w:footerReference w:type="first" r:id="rId12"/>
      <w:footnotePr>
        <w:numRestart w:val="eachPage"/>
      </w:footnotePr>
      <w:pgSz w:w="12242" w:h="15842" w:code="1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2FF9" w:rsidRDefault="00492FF9">
      <w:r>
        <w:separator/>
      </w:r>
    </w:p>
  </w:endnote>
  <w:endnote w:type="continuationSeparator" w:id="0">
    <w:p w:rsidR="00492FF9" w:rsidRDefault="00492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0880" w:rsidRDefault="00180880">
    <w:pPr>
      <w:pStyle w:val="ad"/>
    </w:pPr>
    <w:r>
      <w:rPr>
        <w:noProof/>
        <w:lang w:val="ru-RU" w:eastAsia="ru-RU"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037AD1B0" wp14:editId="1B01836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7780" b="0"/>
              <wp:wrapNone/>
              <wp:docPr id="4" name="Text Box 4" descr="INTERNAL. This information is accessible to ADB Management and staff. It may be shared outside ADB with appropriate permission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180880" w:rsidRPr="00180880" w:rsidRDefault="00180880" w:rsidP="0018088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E03DF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  <w:lang w:val="en-US"/>
                            </w:rPr>
                            <w:t xml:space="preserve">INTERNAL. This information is accessible to ADB Management and staff. </w:t>
                          </w:r>
                          <w:r w:rsidRPr="0018088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It may be shared outside ADB with appropriate permission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37AD1B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INTERNAL. This information is accessible to ADB Management and staff. It may be shared outside ADB with appropriate permission." style="position:absolute;margin-left:0;margin-top:0;width:34.95pt;height:34.95pt;z-index:25165977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AUp2NJtgIAACMFAAAOAAAA&#10;AAAAAAAAAAAAAC4CAABkcnMvZTJvRG9jLnhtbFBLAQItABQABgAIAAAAIQDYbTz+1wAAAAMBAAAP&#10;AAAAAAAAAAAAAAAAABAFAABkcnMvZG93bnJldi54bWxQSwUGAAAAAAQABADzAAAAFAYAAAAA&#10;" filled="f" stroked="f">
              <v:textbox style="mso-fit-shape-to-text:t" inset="20pt,0,0,15pt">
                <w:txbxContent>
                  <w:p w:rsidR="00180880" w:rsidRPr="00180880" w:rsidRDefault="00180880" w:rsidP="0018088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E03DF3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  <w:lang w:val="en-US"/>
                      </w:rPr>
                      <w:t xml:space="preserve">INTERNAL. This information is accessible to ADB Management and staff. </w:t>
                    </w:r>
                    <w:r w:rsidRPr="00180880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  <w:t>It may be shared outside ADB with appropriate permission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7A8" w:rsidRDefault="00180880">
    <w:pPr>
      <w:pStyle w:val="ad"/>
    </w:pPr>
    <w:r>
      <w:rPr>
        <w:noProof/>
        <w:lang w:val="ru-RU" w:eastAsia="ru-RU"/>
      </w:rPr>
      <mc:AlternateContent>
        <mc:Choice Requires="wps">
          <w:drawing>
            <wp:anchor distT="0" distB="0" distL="0" distR="0" simplePos="0" relativeHeight="251660800" behindDoc="0" locked="0" layoutInCell="1" allowOverlap="1" wp14:anchorId="02AA4654" wp14:editId="5A73C41A">
              <wp:simplePos x="914400" y="94297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7780" b="0"/>
              <wp:wrapNone/>
              <wp:docPr id="5" name="Text Box 5" descr="INTERNAL. This information is accessible to ADB Management and staff. It may be shared outside ADB with appropriate permission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180880" w:rsidRPr="00180880" w:rsidRDefault="00180880" w:rsidP="0018088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E03DF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  <w:lang w:val="en-US"/>
                            </w:rPr>
                            <w:t xml:space="preserve">INTERNAL. This information is accessible to ADB Management and staff. </w:t>
                          </w:r>
                          <w:r w:rsidRPr="0018088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It may be shared outside ADB with appropriate permission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AA465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INTERNAL. This information is accessible to ADB Management and staff. It may be shared outside ADB with appropriate permission." style="position:absolute;margin-left:0;margin-top:0;width:34.95pt;height:34.95pt;z-index:25166080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" filled="f" stroked="f">
              <v:textbox style="mso-fit-shape-to-text:t" inset="20pt,0,0,15pt">
                <w:txbxContent>
                  <w:p w:rsidR="00180880" w:rsidRPr="00180880" w:rsidRDefault="00180880" w:rsidP="0018088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E03DF3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  <w:lang w:val="en-US"/>
                      </w:rPr>
                      <w:t xml:space="preserve">INTERNAL. This information is accessible to ADB Management and staff. </w:t>
                    </w:r>
                    <w:r w:rsidRPr="00180880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  <w:t>It may be shared outside ADB with appropriate permission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0880" w:rsidRDefault="00180880">
    <w:pPr>
      <w:pStyle w:val="ad"/>
    </w:pPr>
    <w:r>
      <w:rPr>
        <w:noProof/>
        <w:lang w:val="ru-RU" w:eastAsia="ru-RU"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1ADAF6B7" wp14:editId="4F9656B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7780" b="0"/>
              <wp:wrapNone/>
              <wp:docPr id="3" name="Text Box 3" descr="INTERNAL. This information is accessible to ADB Management and staff. It may be shared outside ADB with appropriate permission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180880" w:rsidRPr="00180880" w:rsidRDefault="00180880" w:rsidP="0018088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E03DF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  <w:lang w:val="en-US"/>
                            </w:rPr>
                            <w:t xml:space="preserve">INTERNAL. This information is accessible to ADB Management and staff. </w:t>
                          </w:r>
                          <w:r w:rsidRPr="0018088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8"/>
                              <w:szCs w:val="18"/>
                            </w:rPr>
                            <w:t>It may be shared outside ADB with appropriate permission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DAF6B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INTERNAL. This information is accessible to ADB Management and staff. It may be shared outside ADB with appropriate permission." style="position:absolute;margin-left:0;margin-top:0;width:34.95pt;height:34.95pt;z-index:25165875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" filled="f" stroked="f">
              <v:textbox style="mso-fit-shape-to-text:t" inset="20pt,0,0,15pt">
                <w:txbxContent>
                  <w:p w:rsidR="00180880" w:rsidRPr="00180880" w:rsidRDefault="00180880" w:rsidP="0018088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</w:pPr>
                    <w:r w:rsidRPr="00E03DF3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  <w:lang w:val="en-US"/>
                      </w:rPr>
                      <w:t xml:space="preserve">INTERNAL. This information is accessible to ADB Management and staff. </w:t>
                    </w:r>
                    <w:r w:rsidRPr="00180880">
                      <w:rPr>
                        <w:rFonts w:ascii="Calibri" w:eastAsia="Calibri" w:hAnsi="Calibri" w:cs="Calibri"/>
                        <w:noProof/>
                        <w:color w:val="000000"/>
                        <w:sz w:val="18"/>
                        <w:szCs w:val="18"/>
                      </w:rPr>
                      <w:t>It may be shared outside ADB with appropriate permission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2FF9" w:rsidRDefault="00492FF9">
      <w:r>
        <w:separator/>
      </w:r>
    </w:p>
  </w:footnote>
  <w:footnote w:type="continuationSeparator" w:id="0">
    <w:p w:rsidR="00492FF9" w:rsidRDefault="00492F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3B2C" w:rsidRPr="00F21BF6" w:rsidRDefault="00F26296" w:rsidP="004E4D42">
    <w:pPr>
      <w:pStyle w:val="a6"/>
      <w:pBdr>
        <w:bottom w:val="single" w:sz="6" w:space="1" w:color="auto"/>
      </w:pBdr>
      <w:tabs>
        <w:tab w:val="clear" w:pos="4320"/>
        <w:tab w:val="clear" w:pos="8640"/>
      </w:tabs>
      <w:ind w:right="73"/>
      <w:rPr>
        <w:rFonts w:ascii="Arial" w:hAnsi="Arial" w:cs="Arial"/>
        <w:sz w:val="20"/>
      </w:rPr>
    </w:pPr>
    <w:r>
      <w:rPr>
        <w:rFonts w:ascii="Arial" w:hAnsi="Arial" w:cs="Arial"/>
        <w:bCs/>
        <w:sz w:val="20"/>
      </w:rPr>
      <w:tab/>
    </w:r>
    <w:r>
      <w:rPr>
        <w:rFonts w:ascii="Arial" w:hAnsi="Arial" w:cs="Arial"/>
        <w:bCs/>
        <w:sz w:val="20"/>
      </w:rPr>
      <w:tab/>
    </w:r>
    <w:r w:rsidR="006D3B2C" w:rsidRPr="00F21BF6">
      <w:rPr>
        <w:rFonts w:ascii="Arial" w:hAnsi="Arial" w:cs="Arial"/>
        <w:sz w:val="20"/>
      </w:rPr>
      <w:tab/>
      <w:t xml:space="preserve">           </w:t>
    </w:r>
    <w:r w:rsidR="006D3B2C">
      <w:rPr>
        <w:rFonts w:ascii="Arial" w:hAnsi="Arial" w:cs="Arial"/>
        <w:sz w:val="20"/>
      </w:rPr>
      <w:t xml:space="preserve">                               </w:t>
    </w:r>
    <w:r w:rsidR="002E54EB">
      <w:rPr>
        <w:rFonts w:ascii="Arial" w:hAnsi="Arial" w:cs="Arial"/>
        <w:sz w:val="20"/>
      </w:rPr>
      <w:tab/>
    </w:r>
    <w:r w:rsidR="002E54EB">
      <w:rPr>
        <w:rFonts w:ascii="Arial" w:hAnsi="Arial" w:cs="Arial"/>
        <w:sz w:val="20"/>
      </w:rPr>
      <w:tab/>
    </w:r>
    <w:r w:rsidR="002E54EB">
      <w:rPr>
        <w:rFonts w:ascii="Arial" w:hAnsi="Arial" w:cs="Arial"/>
        <w:sz w:val="20"/>
      </w:rPr>
      <w:tab/>
    </w:r>
    <w:r w:rsidR="002E54EB">
      <w:rPr>
        <w:rFonts w:ascii="Arial" w:hAnsi="Arial" w:cs="Arial"/>
        <w:sz w:val="20"/>
      </w:rPr>
      <w:tab/>
    </w:r>
    <w:r w:rsidR="002E54EB">
      <w:rPr>
        <w:rFonts w:ascii="Arial" w:hAnsi="Arial" w:cs="Arial"/>
        <w:sz w:val="20"/>
      </w:rPr>
      <w:tab/>
    </w:r>
    <w:r w:rsidR="006D3B2C">
      <w:rPr>
        <w:rFonts w:ascii="Arial" w:hAnsi="Arial" w:cs="Arial"/>
        <w:sz w:val="20"/>
        <w:lang w:val="it-IT"/>
      </w:rPr>
      <w:t xml:space="preserve">Страница </w:t>
    </w:r>
    <w:r w:rsidR="006D3B2C" w:rsidRPr="00A72E24">
      <w:rPr>
        <w:rFonts w:ascii="Arial" w:hAnsi="Arial" w:cs="Arial"/>
        <w:sz w:val="20"/>
        <w:lang w:val="it-IT"/>
      </w:rPr>
      <w:fldChar w:fldCharType="begin"/>
    </w:r>
    <w:r w:rsidR="006D3B2C" w:rsidRPr="00A72E24">
      <w:rPr>
        <w:rFonts w:ascii="Arial" w:hAnsi="Arial" w:cs="Arial"/>
        <w:sz w:val="20"/>
        <w:lang w:val="it-IT"/>
      </w:rPr>
      <w:instrText xml:space="preserve"> PAGE </w:instrText>
    </w:r>
    <w:r w:rsidR="006D3B2C" w:rsidRPr="00A72E24">
      <w:rPr>
        <w:rFonts w:ascii="Arial" w:hAnsi="Arial" w:cs="Arial"/>
        <w:sz w:val="20"/>
        <w:lang w:val="it-IT"/>
      </w:rPr>
      <w:fldChar w:fldCharType="separate"/>
    </w:r>
    <w:r w:rsidR="004C3660">
      <w:rPr>
        <w:rFonts w:ascii="Arial" w:hAnsi="Arial" w:cs="Arial"/>
        <w:noProof/>
        <w:sz w:val="20"/>
        <w:lang w:val="it-IT"/>
      </w:rPr>
      <w:t>1</w:t>
    </w:r>
    <w:r w:rsidR="006D3B2C" w:rsidRPr="00A72E24">
      <w:rPr>
        <w:rFonts w:ascii="Arial" w:hAnsi="Arial" w:cs="Arial"/>
        <w:sz w:val="20"/>
      </w:rPr>
      <w:fldChar w:fldCharType="end"/>
    </w:r>
    <w:r w:rsidR="006D3B2C">
      <w:rPr>
        <w:rFonts w:ascii="Arial" w:hAnsi="Arial" w:cs="Arial"/>
        <w:sz w:val="20"/>
      </w:rPr>
      <w:t xml:space="preserve">из </w:t>
    </w:r>
    <w:r w:rsidR="006D3B2C">
      <w:rPr>
        <w:rFonts w:ascii="Arial" w:hAnsi="Arial" w:cs="Arial"/>
        <w:sz w:val="20"/>
      </w:rPr>
      <w:fldChar w:fldCharType="begin"/>
    </w:r>
    <w:r w:rsidR="006D3B2C">
      <w:rPr>
        <w:rFonts w:ascii="Arial" w:hAnsi="Arial" w:cs="Arial"/>
        <w:sz w:val="20"/>
      </w:rPr>
      <w:instrText xml:space="preserve"> NUMPAGES   \* MERGEFORMAT </w:instrText>
    </w:r>
    <w:r w:rsidR="006D3B2C">
      <w:rPr>
        <w:rFonts w:ascii="Arial" w:hAnsi="Arial" w:cs="Arial"/>
        <w:sz w:val="20"/>
      </w:rPr>
      <w:fldChar w:fldCharType="separate"/>
    </w:r>
    <w:r w:rsidR="004C3660">
      <w:rPr>
        <w:rFonts w:ascii="Arial" w:hAnsi="Arial" w:cs="Arial"/>
        <w:noProof/>
        <w:sz w:val="20"/>
      </w:rPr>
      <w:t>5</w:t>
    </w:r>
    <w:r w:rsidR="006D3B2C">
      <w:rPr>
        <w:rFonts w:ascii="Arial" w:hAnsi="Arial" w:cs="Arial"/>
        <w:sz w:val="20"/>
      </w:rPr>
      <w:fldChar w:fldCharType="end"/>
    </w:r>
    <w:r w:rsidR="006D3B2C">
      <w:rPr>
        <w:rFonts w:ascii="Arial" w:hAnsi="Arial" w:cs="Arial"/>
        <w:sz w:val="20"/>
      </w:rPr>
      <w:t xml:space="preserve">                     </w:t>
    </w:r>
  </w:p>
  <w:p w:rsidR="00D14D6F" w:rsidRPr="00F21BF6" w:rsidRDefault="005E3655" w:rsidP="00FA38DF">
    <w:pPr>
      <w:pStyle w:val="a6"/>
      <w:tabs>
        <w:tab w:val="clear" w:pos="4320"/>
        <w:tab w:val="clear" w:pos="8640"/>
      </w:tabs>
      <w:ind w:right="73"/>
      <w:jc w:val="both"/>
      <w:rPr>
        <w:rFonts w:ascii="Arial" w:hAnsi="Arial" w:cs="Arial"/>
        <w:sz w:val="20"/>
      </w:rPr>
    </w:pPr>
    <w:r>
      <w:rPr>
        <w:rFonts w:ascii="Arial" w:hAnsi="Arial" w:cs="Arial"/>
        <w:bCs/>
        <w:noProof/>
        <w:sz w:val="20"/>
        <w:lang w:val="ru-RU" w:eastAsia="ru-RU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437520E7" wp14:editId="6C44A8C3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2400" cy="464185"/>
              <wp:effectExtent l="0" t="0" r="0" b="2540"/>
              <wp:wrapNone/>
              <wp:docPr id="2" name="MSIPCM115941ceadc28b4a8ef9a1f4" descr="{&quot;HashCode&quot;:-2140875284,&quot;Height&quot;:9999999.0,&quot;Width&quot;:9999999.0,&quot;Placement&quot;:&quot;Header&quot;,&quot;Index&quot;:&quot;Primary&quot;,&quot;Section&quot;:4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08BF" w:rsidRPr="00CC08BF" w:rsidRDefault="00CC08BF" w:rsidP="00CC08BF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520E7" id="_x0000_t202" coordsize="21600,21600" o:spt="202" path="m,l,21600r21600,l21600,xe">
              <v:stroke joinstyle="miter"/>
              <v:path gradientshapeok="t" o:connecttype="rect"/>
            </v:shapetype>
            <v:shape id="MSIPCM115941ceadc28b4a8ef9a1f4" o:spid="_x0000_s1026" type="#_x0000_t202" alt="{&quot;HashCode&quot;:-2140875284,&quot;Height&quot;:9999999.0,&quot;Width&quot;:9999999.0,&quot;Placement&quot;:&quot;Header&quot;,&quot;Index&quot;:&quot;Primary&quot;,&quot;Section&quot;:4,&quot;Top&quot;:0.0,&quot;Left&quot;:0.0}" style="position:absolute;left:0;text-align:left;margin-left:0;margin-top:0;width:612pt;height:36.55pt;z-index:2516577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" o:allowincell="f" filled="f" stroked="f">
              <v:textbox inset=",0,,0">
                <w:txbxContent>
                  <w:p w:rsidR="00CC08BF" w:rsidRPr="00CC08BF" w:rsidRDefault="00CC08BF" w:rsidP="00CC08BF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14D6F">
      <w:rPr>
        <w:rFonts w:ascii="Arial" w:hAnsi="Arial" w:cs="Arial"/>
        <w:sz w:val="20"/>
      </w:rPr>
      <w:t xml:space="preserve">                   </w:t>
    </w:r>
  </w:p>
  <w:p w:rsidR="00D14D6F" w:rsidRPr="0063664F" w:rsidRDefault="00D14D6F" w:rsidP="0063664F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06A4E"/>
    <w:multiLevelType w:val="hybridMultilevel"/>
    <w:tmpl w:val="DF101388"/>
    <w:lvl w:ilvl="0" w:tplc="939E912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94750B"/>
    <w:multiLevelType w:val="hybridMultilevel"/>
    <w:tmpl w:val="D3CA65E8"/>
    <w:lvl w:ilvl="0" w:tplc="F8543B86">
      <w:start w:val="1"/>
      <w:numFmt w:val="lowerLetter"/>
      <w:lvlText w:val="%1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5524E"/>
    <w:multiLevelType w:val="hybridMultilevel"/>
    <w:tmpl w:val="9D904D02"/>
    <w:lvl w:ilvl="0" w:tplc="14BAA216">
      <w:start w:val="1"/>
      <w:numFmt w:val="none"/>
      <w:lvlText w:val="TECH-3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BD196B"/>
    <w:multiLevelType w:val="hybridMultilevel"/>
    <w:tmpl w:val="7FFECEB6"/>
    <w:lvl w:ilvl="0" w:tplc="CE0051E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C000E28"/>
    <w:multiLevelType w:val="hybridMultilevel"/>
    <w:tmpl w:val="7EA863FA"/>
    <w:lvl w:ilvl="0" w:tplc="9D12665C">
      <w:start w:val="1"/>
      <w:numFmt w:val="none"/>
      <w:lvlText w:val="TECH-5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8273335"/>
    <w:multiLevelType w:val="hybridMultilevel"/>
    <w:tmpl w:val="DE063B2E"/>
    <w:lvl w:ilvl="0" w:tplc="42A06F92">
      <w:start w:val="1"/>
      <w:numFmt w:val="lowerLetter"/>
      <w:lvlText w:val="(%1)"/>
      <w:lvlJc w:val="left"/>
      <w:pPr>
        <w:tabs>
          <w:tab w:val="num" w:pos="2394"/>
        </w:tabs>
        <w:ind w:left="2394" w:hanging="360"/>
      </w:pPr>
      <w:rPr>
        <w:rFonts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F8543B86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18C163F8"/>
    <w:multiLevelType w:val="hybridMultilevel"/>
    <w:tmpl w:val="24CE792C"/>
    <w:lvl w:ilvl="0" w:tplc="99BE8C44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 w:val="0"/>
        <w:i w:val="0"/>
        <w:sz w:val="22"/>
      </w:rPr>
    </w:lvl>
    <w:lvl w:ilvl="1" w:tplc="54DCDE20">
      <w:start w:val="1"/>
      <w:numFmt w:val="none"/>
      <w:lvlText w:val="TECH-1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 w:val="0"/>
        <w:i w:val="0"/>
        <w:sz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22123E04"/>
    <w:multiLevelType w:val="hybridMultilevel"/>
    <w:tmpl w:val="DD163AE6"/>
    <w:lvl w:ilvl="0" w:tplc="EB106A66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  <w:b/>
        <w:color w:val="auto"/>
        <w:sz w:val="22"/>
        <w:szCs w:val="22"/>
      </w:rPr>
    </w:lvl>
    <w:lvl w:ilvl="1" w:tplc="99BE8C44">
      <w:start w:val="1"/>
      <w:numFmt w:val="lowerRoman"/>
      <w:lvlText w:val="(%2)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b w:val="0"/>
        <w:i w:val="0"/>
        <w:sz w:val="22"/>
        <w:szCs w:val="22"/>
      </w:rPr>
    </w:lvl>
    <w:lvl w:ilvl="2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 w15:restartNumberingAfterBreak="0">
    <w:nsid w:val="239D06B1"/>
    <w:multiLevelType w:val="hybridMultilevel"/>
    <w:tmpl w:val="FA9E0B32"/>
    <w:lvl w:ilvl="0" w:tplc="42A06F92">
      <w:start w:val="1"/>
      <w:numFmt w:val="lowerLetter"/>
      <w:lvlText w:val="(%1)"/>
      <w:lvlJc w:val="left"/>
      <w:pPr>
        <w:tabs>
          <w:tab w:val="num" w:pos="2394"/>
        </w:tabs>
        <w:ind w:left="2394" w:hanging="360"/>
      </w:pPr>
      <w:rPr>
        <w:rFonts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8AE045CE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9" w15:restartNumberingAfterBreak="0">
    <w:nsid w:val="32215B4C"/>
    <w:multiLevelType w:val="hybridMultilevel"/>
    <w:tmpl w:val="6916F7A2"/>
    <w:lvl w:ilvl="0" w:tplc="642A24E4">
      <w:start w:val="1"/>
      <w:numFmt w:val="none"/>
      <w:lvlText w:val="TECH-2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35012C7A"/>
    <w:multiLevelType w:val="hybridMultilevel"/>
    <w:tmpl w:val="FA9E0B32"/>
    <w:lvl w:ilvl="0" w:tplc="42A06F92">
      <w:start w:val="1"/>
      <w:numFmt w:val="lowerLetter"/>
      <w:lvlText w:val="(%1)"/>
      <w:lvlJc w:val="left"/>
      <w:pPr>
        <w:tabs>
          <w:tab w:val="num" w:pos="1211"/>
        </w:tabs>
        <w:ind w:left="1211" w:hanging="360"/>
      </w:pPr>
      <w:rPr>
        <w:rFonts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617"/>
        </w:tabs>
        <w:ind w:left="617" w:hanging="360"/>
      </w:pPr>
      <w:rPr>
        <w:rFonts w:cs="Times New Roman" w:hint="default"/>
      </w:rPr>
    </w:lvl>
    <w:lvl w:ilvl="2" w:tplc="8AE045CE">
      <w:start w:val="1"/>
      <w:numFmt w:val="lowerLetter"/>
      <w:lvlText w:val="%3."/>
      <w:lvlJc w:val="left"/>
      <w:pPr>
        <w:tabs>
          <w:tab w:val="num" w:pos="1517"/>
        </w:tabs>
        <w:ind w:left="1517" w:hanging="360"/>
      </w:pPr>
      <w:rPr>
        <w:rFonts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057"/>
        </w:tabs>
        <w:ind w:left="2057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777"/>
        </w:tabs>
        <w:ind w:left="277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497"/>
        </w:tabs>
        <w:ind w:left="349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217"/>
        </w:tabs>
        <w:ind w:left="421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937"/>
        </w:tabs>
        <w:ind w:left="493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57"/>
        </w:tabs>
        <w:ind w:left="5657" w:hanging="180"/>
      </w:pPr>
      <w:rPr>
        <w:rFonts w:cs="Times New Roman"/>
      </w:rPr>
    </w:lvl>
  </w:abstractNum>
  <w:abstractNum w:abstractNumId="11" w15:restartNumberingAfterBreak="0">
    <w:nsid w:val="39692660"/>
    <w:multiLevelType w:val="multilevel"/>
    <w:tmpl w:val="511AC060"/>
    <w:lvl w:ilvl="0">
      <w:start w:val="1"/>
      <w:numFmt w:val="decimal"/>
      <w:pStyle w:val="Clauses"/>
      <w:lvlText w:val="%1."/>
      <w:lvlJc w:val="left"/>
      <w:pPr>
        <w:tabs>
          <w:tab w:val="num" w:pos="431"/>
        </w:tabs>
        <w:ind w:left="431" w:hanging="431"/>
      </w:pPr>
      <w:rPr>
        <w:rFonts w:cs="Times New Roman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  <w:rPr>
        <w:rFonts w:ascii="Arial" w:eastAsia="Times New Roman" w:hAnsi="Arial" w:cs="Arial" w:hint="default"/>
      </w:rPr>
    </w:lvl>
    <w:lvl w:ilvl="2">
      <w:start w:val="1"/>
      <w:numFmt w:val="lowerLetter"/>
      <w:pStyle w:val="Clauses"/>
      <w:lvlText w:val="(%3)"/>
      <w:lvlJc w:val="left"/>
      <w:pPr>
        <w:tabs>
          <w:tab w:val="num" w:pos="1712"/>
        </w:tabs>
        <w:ind w:left="1418" w:hanging="426"/>
      </w:pPr>
      <w:rPr>
        <w:rFonts w:cs="Times New Roman"/>
        <w:b w:val="0"/>
        <w:i w:val="0"/>
      </w:rPr>
    </w:lvl>
    <w:lvl w:ilvl="3">
      <w:start w:val="1"/>
      <w:numFmt w:val="lowerRoman"/>
      <w:lvlText w:val="(%4)"/>
      <w:lvlJc w:val="left"/>
      <w:pPr>
        <w:tabs>
          <w:tab w:val="num" w:pos="2498"/>
        </w:tabs>
        <w:ind w:left="1843" w:hanging="425"/>
      </w:pPr>
      <w:rPr>
        <w:rFonts w:cs="Times New Roman"/>
      </w:rPr>
    </w:lvl>
    <w:lvl w:ilvl="4">
      <w:start w:val="1"/>
      <w:numFmt w:val="decimal"/>
      <w:lvlText w:val=".%5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decimal"/>
      <w:lvlText w:val=".%5.%6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decimal"/>
      <w:lvlText w:val=".%5.%6.%7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decimal"/>
      <w:lvlText w:val=".%5.%6.%7.%8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decimal"/>
      <w:lvlText w:val=".%5.%6.%7.%8.%9"/>
      <w:lvlJc w:val="left"/>
      <w:pPr>
        <w:tabs>
          <w:tab w:val="num" w:pos="0"/>
        </w:tabs>
        <w:ind w:left="4392" w:hanging="1584"/>
      </w:pPr>
      <w:rPr>
        <w:rFonts w:cs="Times New Roman"/>
      </w:rPr>
    </w:lvl>
  </w:abstractNum>
  <w:abstractNum w:abstractNumId="12" w15:restartNumberingAfterBreak="0">
    <w:nsid w:val="3F9F7C23"/>
    <w:multiLevelType w:val="hybridMultilevel"/>
    <w:tmpl w:val="3F9A7744"/>
    <w:lvl w:ilvl="0" w:tplc="5E788E28">
      <w:start w:val="1"/>
      <w:numFmt w:val="none"/>
      <w:lvlText w:val="TECH-6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4AB66826"/>
    <w:multiLevelType w:val="hybridMultilevel"/>
    <w:tmpl w:val="89FE612A"/>
    <w:lvl w:ilvl="0" w:tplc="33CA3578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89" w:hanging="360"/>
      </w:pPr>
    </w:lvl>
    <w:lvl w:ilvl="2" w:tplc="1009001B" w:tentative="1">
      <w:start w:val="1"/>
      <w:numFmt w:val="lowerRoman"/>
      <w:lvlText w:val="%3."/>
      <w:lvlJc w:val="right"/>
      <w:pPr>
        <w:ind w:left="2509" w:hanging="180"/>
      </w:pPr>
    </w:lvl>
    <w:lvl w:ilvl="3" w:tplc="1009000F" w:tentative="1">
      <w:start w:val="1"/>
      <w:numFmt w:val="decimal"/>
      <w:lvlText w:val="%4."/>
      <w:lvlJc w:val="left"/>
      <w:pPr>
        <w:ind w:left="3229" w:hanging="360"/>
      </w:pPr>
    </w:lvl>
    <w:lvl w:ilvl="4" w:tplc="10090019" w:tentative="1">
      <w:start w:val="1"/>
      <w:numFmt w:val="lowerLetter"/>
      <w:lvlText w:val="%5."/>
      <w:lvlJc w:val="left"/>
      <w:pPr>
        <w:ind w:left="3949" w:hanging="360"/>
      </w:pPr>
    </w:lvl>
    <w:lvl w:ilvl="5" w:tplc="1009001B" w:tentative="1">
      <w:start w:val="1"/>
      <w:numFmt w:val="lowerRoman"/>
      <w:lvlText w:val="%6."/>
      <w:lvlJc w:val="right"/>
      <w:pPr>
        <w:ind w:left="4669" w:hanging="180"/>
      </w:pPr>
    </w:lvl>
    <w:lvl w:ilvl="6" w:tplc="1009000F" w:tentative="1">
      <w:start w:val="1"/>
      <w:numFmt w:val="decimal"/>
      <w:lvlText w:val="%7."/>
      <w:lvlJc w:val="left"/>
      <w:pPr>
        <w:ind w:left="5389" w:hanging="360"/>
      </w:pPr>
    </w:lvl>
    <w:lvl w:ilvl="7" w:tplc="10090019" w:tentative="1">
      <w:start w:val="1"/>
      <w:numFmt w:val="lowerLetter"/>
      <w:lvlText w:val="%8."/>
      <w:lvlJc w:val="left"/>
      <w:pPr>
        <w:ind w:left="6109" w:hanging="360"/>
      </w:pPr>
    </w:lvl>
    <w:lvl w:ilvl="8" w:tplc="1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5F075F77"/>
    <w:multiLevelType w:val="hybridMultilevel"/>
    <w:tmpl w:val="28D4BF10"/>
    <w:lvl w:ilvl="0" w:tplc="41C6CB0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/>
        <w:i w:val="0"/>
        <w:sz w:val="22"/>
      </w:rPr>
    </w:lvl>
    <w:lvl w:ilvl="1" w:tplc="7AFC7C68">
      <w:start w:val="1"/>
      <w:numFmt w:val="lowerRoman"/>
      <w:lvlText w:val="(%2)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/>
        <w:i w:val="0"/>
        <w:sz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6DE09E8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66BA3A87"/>
    <w:multiLevelType w:val="hybridMultilevel"/>
    <w:tmpl w:val="196EEF42"/>
    <w:lvl w:ilvl="0" w:tplc="DB086D22">
      <w:start w:val="1"/>
      <w:numFmt w:val="none"/>
      <w:lvlText w:val="TECH-4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6B06111F"/>
    <w:multiLevelType w:val="hybridMultilevel"/>
    <w:tmpl w:val="1972AE8C"/>
    <w:lvl w:ilvl="0" w:tplc="EF589B98">
      <w:start w:val="1"/>
      <w:numFmt w:val="none"/>
      <w:lvlText w:val="TECH-7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73FB39EC"/>
    <w:multiLevelType w:val="hybridMultilevel"/>
    <w:tmpl w:val="EB966714"/>
    <w:lvl w:ilvl="0" w:tplc="0B5E868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33AD222">
      <w:numFmt w:val="bullet"/>
      <w:lvlText w:val="□"/>
      <w:lvlJc w:val="left"/>
      <w:pPr>
        <w:ind w:left="2160" w:hanging="180"/>
      </w:pPr>
      <w:rPr>
        <w:rFonts w:ascii="Arial" w:eastAsia="Calibri" w:hAnsi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510608"/>
    <w:multiLevelType w:val="hybridMultilevel"/>
    <w:tmpl w:val="48507214"/>
    <w:lvl w:ilvl="0" w:tplc="5452393A">
      <w:start w:val="1"/>
      <w:numFmt w:val="none"/>
      <w:lvlText w:val="TECH-8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14"/>
  </w:num>
  <w:num w:numId="3">
    <w:abstractNumId w:val="5"/>
  </w:num>
  <w:num w:numId="4">
    <w:abstractNumId w:val="9"/>
  </w:num>
  <w:num w:numId="5">
    <w:abstractNumId w:val="2"/>
  </w:num>
  <w:num w:numId="6">
    <w:abstractNumId w:val="15"/>
  </w:num>
  <w:num w:numId="7">
    <w:abstractNumId w:val="4"/>
  </w:num>
  <w:num w:numId="8">
    <w:abstractNumId w:val="12"/>
  </w:num>
  <w:num w:numId="9">
    <w:abstractNumId w:val="16"/>
  </w:num>
  <w:num w:numId="10">
    <w:abstractNumId w:val="18"/>
  </w:num>
  <w:num w:numId="11">
    <w:abstractNumId w:val="0"/>
  </w:num>
  <w:num w:numId="12">
    <w:abstractNumId w:val="3"/>
  </w:num>
  <w:num w:numId="13">
    <w:abstractNumId w:val="8"/>
  </w:num>
  <w:num w:numId="14">
    <w:abstractNumId w:val="1"/>
  </w:num>
  <w:num w:numId="15">
    <w:abstractNumId w:val="10"/>
  </w:num>
  <w:num w:numId="16">
    <w:abstractNumId w:val="13"/>
  </w:num>
  <w:num w:numId="17">
    <w:abstractNumId w:val="7"/>
  </w:num>
  <w:num w:numId="18">
    <w:abstractNumId w:val="17"/>
  </w:num>
  <w:num w:numId="19">
    <w:abstractNumId w:val="11"/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142"/>
  <w:doNotHyphenateCaps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MDe1MLAwMTAzMbFU0lEKTi0uzszPAykwrQUA3ZduyCwAAAA="/>
  </w:docVars>
  <w:rsids>
    <w:rsidRoot w:val="001F0F4C"/>
    <w:rsid w:val="000001B2"/>
    <w:rsid w:val="00003865"/>
    <w:rsid w:val="000126BA"/>
    <w:rsid w:val="000147F3"/>
    <w:rsid w:val="00015B90"/>
    <w:rsid w:val="00016189"/>
    <w:rsid w:val="000165CB"/>
    <w:rsid w:val="0001757F"/>
    <w:rsid w:val="00020767"/>
    <w:rsid w:val="00021ACF"/>
    <w:rsid w:val="000221E6"/>
    <w:rsid w:val="00022E93"/>
    <w:rsid w:val="00025162"/>
    <w:rsid w:val="0002531B"/>
    <w:rsid w:val="0003701F"/>
    <w:rsid w:val="00042F90"/>
    <w:rsid w:val="000475DD"/>
    <w:rsid w:val="000617B1"/>
    <w:rsid w:val="0006208B"/>
    <w:rsid w:val="00072261"/>
    <w:rsid w:val="00076683"/>
    <w:rsid w:val="0008074F"/>
    <w:rsid w:val="00083537"/>
    <w:rsid w:val="00092B02"/>
    <w:rsid w:val="00096307"/>
    <w:rsid w:val="000965C3"/>
    <w:rsid w:val="000A18BD"/>
    <w:rsid w:val="000A2128"/>
    <w:rsid w:val="000B67C4"/>
    <w:rsid w:val="000C268B"/>
    <w:rsid w:val="000C3BAE"/>
    <w:rsid w:val="000C3C16"/>
    <w:rsid w:val="000C6862"/>
    <w:rsid w:val="000D3235"/>
    <w:rsid w:val="000D3B75"/>
    <w:rsid w:val="000D4E05"/>
    <w:rsid w:val="000E3D1C"/>
    <w:rsid w:val="000E4EEA"/>
    <w:rsid w:val="000E5B6A"/>
    <w:rsid w:val="000F0D67"/>
    <w:rsid w:val="00101517"/>
    <w:rsid w:val="00104FDD"/>
    <w:rsid w:val="0011456B"/>
    <w:rsid w:val="00122FB0"/>
    <w:rsid w:val="00127082"/>
    <w:rsid w:val="001352F6"/>
    <w:rsid w:val="0014057D"/>
    <w:rsid w:val="00152FED"/>
    <w:rsid w:val="00167F81"/>
    <w:rsid w:val="00170202"/>
    <w:rsid w:val="001709F4"/>
    <w:rsid w:val="00172C13"/>
    <w:rsid w:val="00173A30"/>
    <w:rsid w:val="00174B24"/>
    <w:rsid w:val="001752DA"/>
    <w:rsid w:val="00180880"/>
    <w:rsid w:val="00184283"/>
    <w:rsid w:val="00184E8E"/>
    <w:rsid w:val="00185DE5"/>
    <w:rsid w:val="0019158E"/>
    <w:rsid w:val="00194BF1"/>
    <w:rsid w:val="001979BF"/>
    <w:rsid w:val="001A2E8A"/>
    <w:rsid w:val="001B4A0D"/>
    <w:rsid w:val="001B5A71"/>
    <w:rsid w:val="001B6068"/>
    <w:rsid w:val="001B79F1"/>
    <w:rsid w:val="001C04C2"/>
    <w:rsid w:val="001C599D"/>
    <w:rsid w:val="001D5343"/>
    <w:rsid w:val="001E440D"/>
    <w:rsid w:val="001E70F8"/>
    <w:rsid w:val="001E7841"/>
    <w:rsid w:val="001F0A9E"/>
    <w:rsid w:val="001F0F4C"/>
    <w:rsid w:val="001F7BA1"/>
    <w:rsid w:val="002037D3"/>
    <w:rsid w:val="00211E90"/>
    <w:rsid w:val="002125CC"/>
    <w:rsid w:val="0021369C"/>
    <w:rsid w:val="0021489F"/>
    <w:rsid w:val="002153A8"/>
    <w:rsid w:val="0021722E"/>
    <w:rsid w:val="002218C9"/>
    <w:rsid w:val="0023080E"/>
    <w:rsid w:val="00233268"/>
    <w:rsid w:val="00233887"/>
    <w:rsid w:val="0024371F"/>
    <w:rsid w:val="002440A0"/>
    <w:rsid w:val="0025053C"/>
    <w:rsid w:val="00255AAB"/>
    <w:rsid w:val="00255F4F"/>
    <w:rsid w:val="0025741F"/>
    <w:rsid w:val="0026208B"/>
    <w:rsid w:val="0026557E"/>
    <w:rsid w:val="002672E9"/>
    <w:rsid w:val="00276A8E"/>
    <w:rsid w:val="002801B7"/>
    <w:rsid w:val="0028094D"/>
    <w:rsid w:val="002864C0"/>
    <w:rsid w:val="00286747"/>
    <w:rsid w:val="00290D9B"/>
    <w:rsid w:val="00292AA0"/>
    <w:rsid w:val="00296DE8"/>
    <w:rsid w:val="002A0B7B"/>
    <w:rsid w:val="002B014E"/>
    <w:rsid w:val="002B6B94"/>
    <w:rsid w:val="002C0103"/>
    <w:rsid w:val="002C61C3"/>
    <w:rsid w:val="002C6F64"/>
    <w:rsid w:val="002D28AB"/>
    <w:rsid w:val="002D28E8"/>
    <w:rsid w:val="002D5A80"/>
    <w:rsid w:val="002E02F1"/>
    <w:rsid w:val="002E32CA"/>
    <w:rsid w:val="002E4461"/>
    <w:rsid w:val="002E5496"/>
    <w:rsid w:val="002E54EB"/>
    <w:rsid w:val="002F1975"/>
    <w:rsid w:val="002F77C6"/>
    <w:rsid w:val="0030115F"/>
    <w:rsid w:val="0030429B"/>
    <w:rsid w:val="00306464"/>
    <w:rsid w:val="00307B1B"/>
    <w:rsid w:val="003111A9"/>
    <w:rsid w:val="003115A7"/>
    <w:rsid w:val="00312C81"/>
    <w:rsid w:val="00315637"/>
    <w:rsid w:val="00316208"/>
    <w:rsid w:val="003266EE"/>
    <w:rsid w:val="00326BAC"/>
    <w:rsid w:val="00327D52"/>
    <w:rsid w:val="00332CE8"/>
    <w:rsid w:val="00346EB9"/>
    <w:rsid w:val="00354914"/>
    <w:rsid w:val="00355AB4"/>
    <w:rsid w:val="0036066E"/>
    <w:rsid w:val="00361B92"/>
    <w:rsid w:val="0036320B"/>
    <w:rsid w:val="00363235"/>
    <w:rsid w:val="00363DD7"/>
    <w:rsid w:val="003708AC"/>
    <w:rsid w:val="00374F4D"/>
    <w:rsid w:val="00376A40"/>
    <w:rsid w:val="00377B2C"/>
    <w:rsid w:val="0038108E"/>
    <w:rsid w:val="00384F34"/>
    <w:rsid w:val="0039146F"/>
    <w:rsid w:val="003914CC"/>
    <w:rsid w:val="00391F3D"/>
    <w:rsid w:val="0039584E"/>
    <w:rsid w:val="00396F14"/>
    <w:rsid w:val="003A2EBA"/>
    <w:rsid w:val="003A674F"/>
    <w:rsid w:val="003B2DA1"/>
    <w:rsid w:val="003B693D"/>
    <w:rsid w:val="003B7801"/>
    <w:rsid w:val="003C27B8"/>
    <w:rsid w:val="003C2BB0"/>
    <w:rsid w:val="003C760D"/>
    <w:rsid w:val="003D1120"/>
    <w:rsid w:val="003D1883"/>
    <w:rsid w:val="003D1FB1"/>
    <w:rsid w:val="003D3879"/>
    <w:rsid w:val="003D6C02"/>
    <w:rsid w:val="003E037E"/>
    <w:rsid w:val="003E15D9"/>
    <w:rsid w:val="003E7D70"/>
    <w:rsid w:val="003F3A25"/>
    <w:rsid w:val="004004F0"/>
    <w:rsid w:val="0040266F"/>
    <w:rsid w:val="00411B88"/>
    <w:rsid w:val="00412542"/>
    <w:rsid w:val="004179C6"/>
    <w:rsid w:val="00420AE5"/>
    <w:rsid w:val="00420BCB"/>
    <w:rsid w:val="00424141"/>
    <w:rsid w:val="0042450A"/>
    <w:rsid w:val="0043197B"/>
    <w:rsid w:val="00433F28"/>
    <w:rsid w:val="004347C1"/>
    <w:rsid w:val="004357A8"/>
    <w:rsid w:val="004412B4"/>
    <w:rsid w:val="0044246C"/>
    <w:rsid w:val="0044644D"/>
    <w:rsid w:val="00447772"/>
    <w:rsid w:val="00455DCB"/>
    <w:rsid w:val="00460A04"/>
    <w:rsid w:val="00460CF7"/>
    <w:rsid w:val="00462482"/>
    <w:rsid w:val="00463F99"/>
    <w:rsid w:val="004640DD"/>
    <w:rsid w:val="004675A7"/>
    <w:rsid w:val="004704E0"/>
    <w:rsid w:val="00470BFA"/>
    <w:rsid w:val="004714A3"/>
    <w:rsid w:val="00473481"/>
    <w:rsid w:val="004753E5"/>
    <w:rsid w:val="00477547"/>
    <w:rsid w:val="0048262A"/>
    <w:rsid w:val="004862E7"/>
    <w:rsid w:val="00487B6A"/>
    <w:rsid w:val="0049068D"/>
    <w:rsid w:val="00492FF9"/>
    <w:rsid w:val="00497BC0"/>
    <w:rsid w:val="004A0EBD"/>
    <w:rsid w:val="004A56FA"/>
    <w:rsid w:val="004A6914"/>
    <w:rsid w:val="004B315F"/>
    <w:rsid w:val="004B6DD4"/>
    <w:rsid w:val="004C265C"/>
    <w:rsid w:val="004C34FA"/>
    <w:rsid w:val="004C3660"/>
    <w:rsid w:val="004C5286"/>
    <w:rsid w:val="004C6436"/>
    <w:rsid w:val="004D018B"/>
    <w:rsid w:val="004D26DF"/>
    <w:rsid w:val="004D27F1"/>
    <w:rsid w:val="004D526B"/>
    <w:rsid w:val="004D6299"/>
    <w:rsid w:val="004D7423"/>
    <w:rsid w:val="004E11D4"/>
    <w:rsid w:val="004E4D42"/>
    <w:rsid w:val="004F68B2"/>
    <w:rsid w:val="005018AF"/>
    <w:rsid w:val="00502961"/>
    <w:rsid w:val="00506978"/>
    <w:rsid w:val="0050781D"/>
    <w:rsid w:val="005218A9"/>
    <w:rsid w:val="00525C25"/>
    <w:rsid w:val="0052659B"/>
    <w:rsid w:val="00532BC8"/>
    <w:rsid w:val="00533439"/>
    <w:rsid w:val="00535D25"/>
    <w:rsid w:val="00541D82"/>
    <w:rsid w:val="005426AE"/>
    <w:rsid w:val="005529EE"/>
    <w:rsid w:val="0055578F"/>
    <w:rsid w:val="00557B1A"/>
    <w:rsid w:val="00560F7A"/>
    <w:rsid w:val="00571898"/>
    <w:rsid w:val="005758CE"/>
    <w:rsid w:val="00576B08"/>
    <w:rsid w:val="005774F0"/>
    <w:rsid w:val="00577798"/>
    <w:rsid w:val="005962CC"/>
    <w:rsid w:val="00596A2F"/>
    <w:rsid w:val="005A3398"/>
    <w:rsid w:val="005A4565"/>
    <w:rsid w:val="005A4A0A"/>
    <w:rsid w:val="005A4AB0"/>
    <w:rsid w:val="005A64AA"/>
    <w:rsid w:val="005B44E9"/>
    <w:rsid w:val="005B7100"/>
    <w:rsid w:val="005C04F0"/>
    <w:rsid w:val="005C2219"/>
    <w:rsid w:val="005C6D5E"/>
    <w:rsid w:val="005C7F45"/>
    <w:rsid w:val="005D6634"/>
    <w:rsid w:val="005E0881"/>
    <w:rsid w:val="005E2E9F"/>
    <w:rsid w:val="005E30B3"/>
    <w:rsid w:val="005E33AA"/>
    <w:rsid w:val="005E3655"/>
    <w:rsid w:val="005E40DF"/>
    <w:rsid w:val="005E6749"/>
    <w:rsid w:val="005E6E44"/>
    <w:rsid w:val="005E7C2A"/>
    <w:rsid w:val="005F3EE8"/>
    <w:rsid w:val="005F5D6A"/>
    <w:rsid w:val="005F74CE"/>
    <w:rsid w:val="00601485"/>
    <w:rsid w:val="00603F97"/>
    <w:rsid w:val="0060477F"/>
    <w:rsid w:val="006048E6"/>
    <w:rsid w:val="0060583B"/>
    <w:rsid w:val="006120B1"/>
    <w:rsid w:val="00613BE5"/>
    <w:rsid w:val="00615442"/>
    <w:rsid w:val="0062114E"/>
    <w:rsid w:val="00625D98"/>
    <w:rsid w:val="00634367"/>
    <w:rsid w:val="006354AC"/>
    <w:rsid w:val="0063664F"/>
    <w:rsid w:val="00640C5C"/>
    <w:rsid w:val="00642397"/>
    <w:rsid w:val="00642DC2"/>
    <w:rsid w:val="006437FC"/>
    <w:rsid w:val="0065238A"/>
    <w:rsid w:val="0065610E"/>
    <w:rsid w:val="0066039C"/>
    <w:rsid w:val="00662DB5"/>
    <w:rsid w:val="006665AC"/>
    <w:rsid w:val="00667806"/>
    <w:rsid w:val="006718DA"/>
    <w:rsid w:val="006751B9"/>
    <w:rsid w:val="00687B7E"/>
    <w:rsid w:val="00690CA8"/>
    <w:rsid w:val="006920EE"/>
    <w:rsid w:val="0069592C"/>
    <w:rsid w:val="00695CDA"/>
    <w:rsid w:val="006A0D0C"/>
    <w:rsid w:val="006A5067"/>
    <w:rsid w:val="006A64D8"/>
    <w:rsid w:val="006A6A10"/>
    <w:rsid w:val="006A7BC0"/>
    <w:rsid w:val="006B2BCE"/>
    <w:rsid w:val="006B4227"/>
    <w:rsid w:val="006B4C8A"/>
    <w:rsid w:val="006B51E9"/>
    <w:rsid w:val="006B679B"/>
    <w:rsid w:val="006C0619"/>
    <w:rsid w:val="006D0735"/>
    <w:rsid w:val="006D28DA"/>
    <w:rsid w:val="006D34F2"/>
    <w:rsid w:val="006D369E"/>
    <w:rsid w:val="006D3B2C"/>
    <w:rsid w:val="006D3DC1"/>
    <w:rsid w:val="006D5F73"/>
    <w:rsid w:val="006F1DEA"/>
    <w:rsid w:val="006F2371"/>
    <w:rsid w:val="006F3243"/>
    <w:rsid w:val="006F3F03"/>
    <w:rsid w:val="007015BD"/>
    <w:rsid w:val="00701F77"/>
    <w:rsid w:val="00702EC0"/>
    <w:rsid w:val="00703F2D"/>
    <w:rsid w:val="00705564"/>
    <w:rsid w:val="00707173"/>
    <w:rsid w:val="00714FEB"/>
    <w:rsid w:val="0072369C"/>
    <w:rsid w:val="00726608"/>
    <w:rsid w:val="00726963"/>
    <w:rsid w:val="00733362"/>
    <w:rsid w:val="00735537"/>
    <w:rsid w:val="00741F13"/>
    <w:rsid w:val="00745018"/>
    <w:rsid w:val="00750BB7"/>
    <w:rsid w:val="00750F8C"/>
    <w:rsid w:val="00760895"/>
    <w:rsid w:val="00760FD4"/>
    <w:rsid w:val="007620AD"/>
    <w:rsid w:val="00762BA8"/>
    <w:rsid w:val="007630E7"/>
    <w:rsid w:val="00765EBB"/>
    <w:rsid w:val="0077162C"/>
    <w:rsid w:val="007779F6"/>
    <w:rsid w:val="00777A76"/>
    <w:rsid w:val="007829E7"/>
    <w:rsid w:val="00783EC8"/>
    <w:rsid w:val="00786E17"/>
    <w:rsid w:val="00790C8F"/>
    <w:rsid w:val="00795783"/>
    <w:rsid w:val="007969B8"/>
    <w:rsid w:val="007977D9"/>
    <w:rsid w:val="00797D6F"/>
    <w:rsid w:val="007A3974"/>
    <w:rsid w:val="007A6FF6"/>
    <w:rsid w:val="007B1BF9"/>
    <w:rsid w:val="007C3FFA"/>
    <w:rsid w:val="007C4E7E"/>
    <w:rsid w:val="007C5F5B"/>
    <w:rsid w:val="007C7F1C"/>
    <w:rsid w:val="007D23E2"/>
    <w:rsid w:val="007D2715"/>
    <w:rsid w:val="007D377F"/>
    <w:rsid w:val="007D53E4"/>
    <w:rsid w:val="007D612C"/>
    <w:rsid w:val="007F34E1"/>
    <w:rsid w:val="007F596B"/>
    <w:rsid w:val="007F761C"/>
    <w:rsid w:val="0080101A"/>
    <w:rsid w:val="008034E5"/>
    <w:rsid w:val="00803624"/>
    <w:rsid w:val="00804E9D"/>
    <w:rsid w:val="00811055"/>
    <w:rsid w:val="0081118A"/>
    <w:rsid w:val="0081477C"/>
    <w:rsid w:val="00814A5F"/>
    <w:rsid w:val="00815A27"/>
    <w:rsid w:val="008235D5"/>
    <w:rsid w:val="0082540B"/>
    <w:rsid w:val="00830D60"/>
    <w:rsid w:val="008322CD"/>
    <w:rsid w:val="00832409"/>
    <w:rsid w:val="00833389"/>
    <w:rsid w:val="0083533C"/>
    <w:rsid w:val="00840B80"/>
    <w:rsid w:val="0084504E"/>
    <w:rsid w:val="00845D2B"/>
    <w:rsid w:val="0085245D"/>
    <w:rsid w:val="008536DA"/>
    <w:rsid w:val="00854500"/>
    <w:rsid w:val="00861861"/>
    <w:rsid w:val="00861A2D"/>
    <w:rsid w:val="00862D40"/>
    <w:rsid w:val="00866CAC"/>
    <w:rsid w:val="00866FC1"/>
    <w:rsid w:val="00867210"/>
    <w:rsid w:val="0087166F"/>
    <w:rsid w:val="00872799"/>
    <w:rsid w:val="00873302"/>
    <w:rsid w:val="008757D8"/>
    <w:rsid w:val="00882B23"/>
    <w:rsid w:val="008833E8"/>
    <w:rsid w:val="008840EF"/>
    <w:rsid w:val="0088612C"/>
    <w:rsid w:val="008A14BC"/>
    <w:rsid w:val="008A2514"/>
    <w:rsid w:val="008A67A1"/>
    <w:rsid w:val="008A7AD0"/>
    <w:rsid w:val="008B23D7"/>
    <w:rsid w:val="008B77F5"/>
    <w:rsid w:val="008C2936"/>
    <w:rsid w:val="008C5D76"/>
    <w:rsid w:val="008D0F98"/>
    <w:rsid w:val="008D1BDA"/>
    <w:rsid w:val="008D1C4A"/>
    <w:rsid w:val="008D20BA"/>
    <w:rsid w:val="008D3CE9"/>
    <w:rsid w:val="008D70AD"/>
    <w:rsid w:val="008E1BE4"/>
    <w:rsid w:val="008E4B66"/>
    <w:rsid w:val="008F0BA8"/>
    <w:rsid w:val="008F183C"/>
    <w:rsid w:val="00901EF2"/>
    <w:rsid w:val="00913F89"/>
    <w:rsid w:val="0092074A"/>
    <w:rsid w:val="00921A96"/>
    <w:rsid w:val="0092408C"/>
    <w:rsid w:val="009338F3"/>
    <w:rsid w:val="00941974"/>
    <w:rsid w:val="00942167"/>
    <w:rsid w:val="00945DC9"/>
    <w:rsid w:val="00953A99"/>
    <w:rsid w:val="009541BB"/>
    <w:rsid w:val="00955054"/>
    <w:rsid w:val="00960765"/>
    <w:rsid w:val="00965B7B"/>
    <w:rsid w:val="00970D6F"/>
    <w:rsid w:val="00972E0F"/>
    <w:rsid w:val="009755DD"/>
    <w:rsid w:val="00981165"/>
    <w:rsid w:val="00985307"/>
    <w:rsid w:val="00990A25"/>
    <w:rsid w:val="009A1094"/>
    <w:rsid w:val="009A25B8"/>
    <w:rsid w:val="009A32B3"/>
    <w:rsid w:val="009A5C61"/>
    <w:rsid w:val="009B106E"/>
    <w:rsid w:val="009B239D"/>
    <w:rsid w:val="009B27D0"/>
    <w:rsid w:val="009B41FC"/>
    <w:rsid w:val="009C5769"/>
    <w:rsid w:val="009C7732"/>
    <w:rsid w:val="009D1B4A"/>
    <w:rsid w:val="009D20BF"/>
    <w:rsid w:val="009D5A1D"/>
    <w:rsid w:val="009D5BD2"/>
    <w:rsid w:val="009E0CC3"/>
    <w:rsid w:val="009E307D"/>
    <w:rsid w:val="009E3CC1"/>
    <w:rsid w:val="009E4AFD"/>
    <w:rsid w:val="009E593F"/>
    <w:rsid w:val="009F223E"/>
    <w:rsid w:val="009F3791"/>
    <w:rsid w:val="00A00E90"/>
    <w:rsid w:val="00A10AE5"/>
    <w:rsid w:val="00A221F3"/>
    <w:rsid w:val="00A24F50"/>
    <w:rsid w:val="00A30004"/>
    <w:rsid w:val="00A34E24"/>
    <w:rsid w:val="00A35A84"/>
    <w:rsid w:val="00A37014"/>
    <w:rsid w:val="00A41ADB"/>
    <w:rsid w:val="00A42FC8"/>
    <w:rsid w:val="00A5424F"/>
    <w:rsid w:val="00A54769"/>
    <w:rsid w:val="00A556A0"/>
    <w:rsid w:val="00A66289"/>
    <w:rsid w:val="00A668A2"/>
    <w:rsid w:val="00A70CCF"/>
    <w:rsid w:val="00A72E24"/>
    <w:rsid w:val="00A7321A"/>
    <w:rsid w:val="00A75D6A"/>
    <w:rsid w:val="00A76DB5"/>
    <w:rsid w:val="00A77E35"/>
    <w:rsid w:val="00A80D80"/>
    <w:rsid w:val="00A81A44"/>
    <w:rsid w:val="00A8629D"/>
    <w:rsid w:val="00A863E9"/>
    <w:rsid w:val="00A86E5D"/>
    <w:rsid w:val="00A905E6"/>
    <w:rsid w:val="00A95977"/>
    <w:rsid w:val="00A9650B"/>
    <w:rsid w:val="00AA1D86"/>
    <w:rsid w:val="00AA279B"/>
    <w:rsid w:val="00AA42D1"/>
    <w:rsid w:val="00AA7DAA"/>
    <w:rsid w:val="00AB5543"/>
    <w:rsid w:val="00AB56BF"/>
    <w:rsid w:val="00AC4514"/>
    <w:rsid w:val="00AD58A8"/>
    <w:rsid w:val="00AE4398"/>
    <w:rsid w:val="00AE46A7"/>
    <w:rsid w:val="00AE50A4"/>
    <w:rsid w:val="00AE7302"/>
    <w:rsid w:val="00AF2709"/>
    <w:rsid w:val="00B04CC0"/>
    <w:rsid w:val="00B0626C"/>
    <w:rsid w:val="00B069F3"/>
    <w:rsid w:val="00B072DB"/>
    <w:rsid w:val="00B07E00"/>
    <w:rsid w:val="00B10EE1"/>
    <w:rsid w:val="00B36283"/>
    <w:rsid w:val="00B406E4"/>
    <w:rsid w:val="00B416D7"/>
    <w:rsid w:val="00B43749"/>
    <w:rsid w:val="00B468D6"/>
    <w:rsid w:val="00B520F9"/>
    <w:rsid w:val="00B64193"/>
    <w:rsid w:val="00B71D98"/>
    <w:rsid w:val="00B8639F"/>
    <w:rsid w:val="00B91E63"/>
    <w:rsid w:val="00BA01C8"/>
    <w:rsid w:val="00BA249A"/>
    <w:rsid w:val="00BA2EC1"/>
    <w:rsid w:val="00BA3DC7"/>
    <w:rsid w:val="00BB0D08"/>
    <w:rsid w:val="00BB0FB2"/>
    <w:rsid w:val="00BB6734"/>
    <w:rsid w:val="00BC46C6"/>
    <w:rsid w:val="00BC5024"/>
    <w:rsid w:val="00BD128F"/>
    <w:rsid w:val="00BD5089"/>
    <w:rsid w:val="00BD5EE7"/>
    <w:rsid w:val="00BE12B7"/>
    <w:rsid w:val="00BE12BC"/>
    <w:rsid w:val="00BE2E31"/>
    <w:rsid w:val="00BE6CEC"/>
    <w:rsid w:val="00BF7B23"/>
    <w:rsid w:val="00C006C3"/>
    <w:rsid w:val="00C035A5"/>
    <w:rsid w:val="00C04C3D"/>
    <w:rsid w:val="00C061C3"/>
    <w:rsid w:val="00C1094B"/>
    <w:rsid w:val="00C14E73"/>
    <w:rsid w:val="00C1613E"/>
    <w:rsid w:val="00C24AB1"/>
    <w:rsid w:val="00C259F3"/>
    <w:rsid w:val="00C34617"/>
    <w:rsid w:val="00C35557"/>
    <w:rsid w:val="00C37687"/>
    <w:rsid w:val="00C40F06"/>
    <w:rsid w:val="00C41823"/>
    <w:rsid w:val="00C46860"/>
    <w:rsid w:val="00C47839"/>
    <w:rsid w:val="00C50774"/>
    <w:rsid w:val="00C55E05"/>
    <w:rsid w:val="00C56FD2"/>
    <w:rsid w:val="00C61D93"/>
    <w:rsid w:val="00C62A20"/>
    <w:rsid w:val="00C63F59"/>
    <w:rsid w:val="00C64389"/>
    <w:rsid w:val="00C70A2E"/>
    <w:rsid w:val="00C7100E"/>
    <w:rsid w:val="00C74A18"/>
    <w:rsid w:val="00C77268"/>
    <w:rsid w:val="00C8126F"/>
    <w:rsid w:val="00C8261D"/>
    <w:rsid w:val="00C84455"/>
    <w:rsid w:val="00C87ABE"/>
    <w:rsid w:val="00C90357"/>
    <w:rsid w:val="00C911B4"/>
    <w:rsid w:val="00C96568"/>
    <w:rsid w:val="00CA4FB5"/>
    <w:rsid w:val="00CA7855"/>
    <w:rsid w:val="00CA786F"/>
    <w:rsid w:val="00CB3175"/>
    <w:rsid w:val="00CC08BF"/>
    <w:rsid w:val="00CC110B"/>
    <w:rsid w:val="00CC4CF0"/>
    <w:rsid w:val="00CC7340"/>
    <w:rsid w:val="00CE1736"/>
    <w:rsid w:val="00CE3179"/>
    <w:rsid w:val="00CE5B43"/>
    <w:rsid w:val="00CF1F76"/>
    <w:rsid w:val="00CF5067"/>
    <w:rsid w:val="00CF5A34"/>
    <w:rsid w:val="00D017A6"/>
    <w:rsid w:val="00D01B06"/>
    <w:rsid w:val="00D036B3"/>
    <w:rsid w:val="00D045E9"/>
    <w:rsid w:val="00D04FC2"/>
    <w:rsid w:val="00D05BF7"/>
    <w:rsid w:val="00D12C41"/>
    <w:rsid w:val="00D140E0"/>
    <w:rsid w:val="00D14D6F"/>
    <w:rsid w:val="00D16E00"/>
    <w:rsid w:val="00D16E60"/>
    <w:rsid w:val="00D21E19"/>
    <w:rsid w:val="00D22AE5"/>
    <w:rsid w:val="00D310D3"/>
    <w:rsid w:val="00D3163E"/>
    <w:rsid w:val="00D3703F"/>
    <w:rsid w:val="00D4268D"/>
    <w:rsid w:val="00D47BB6"/>
    <w:rsid w:val="00D50E44"/>
    <w:rsid w:val="00D52E1F"/>
    <w:rsid w:val="00D54EF1"/>
    <w:rsid w:val="00D554B0"/>
    <w:rsid w:val="00D579AA"/>
    <w:rsid w:val="00D61BB8"/>
    <w:rsid w:val="00D64D1F"/>
    <w:rsid w:val="00D7360B"/>
    <w:rsid w:val="00D743AB"/>
    <w:rsid w:val="00D75303"/>
    <w:rsid w:val="00D77895"/>
    <w:rsid w:val="00D85099"/>
    <w:rsid w:val="00D85A49"/>
    <w:rsid w:val="00D91F87"/>
    <w:rsid w:val="00D97422"/>
    <w:rsid w:val="00DA503D"/>
    <w:rsid w:val="00DB30C6"/>
    <w:rsid w:val="00DB760E"/>
    <w:rsid w:val="00DC0045"/>
    <w:rsid w:val="00DC6B7F"/>
    <w:rsid w:val="00DC7208"/>
    <w:rsid w:val="00DD236B"/>
    <w:rsid w:val="00DE4EA7"/>
    <w:rsid w:val="00DF1F69"/>
    <w:rsid w:val="00DF5BB1"/>
    <w:rsid w:val="00DF5E6C"/>
    <w:rsid w:val="00E03DF3"/>
    <w:rsid w:val="00E06201"/>
    <w:rsid w:val="00E0784B"/>
    <w:rsid w:val="00E106B4"/>
    <w:rsid w:val="00E1637D"/>
    <w:rsid w:val="00E16B1F"/>
    <w:rsid w:val="00E20DC6"/>
    <w:rsid w:val="00E2146E"/>
    <w:rsid w:val="00E242CE"/>
    <w:rsid w:val="00E268F7"/>
    <w:rsid w:val="00E26D7B"/>
    <w:rsid w:val="00E2784B"/>
    <w:rsid w:val="00E31F69"/>
    <w:rsid w:val="00E364C0"/>
    <w:rsid w:val="00E36614"/>
    <w:rsid w:val="00E44138"/>
    <w:rsid w:val="00E452E1"/>
    <w:rsid w:val="00E455B6"/>
    <w:rsid w:val="00E469D8"/>
    <w:rsid w:val="00E47A8D"/>
    <w:rsid w:val="00E5346A"/>
    <w:rsid w:val="00E53F23"/>
    <w:rsid w:val="00E543FD"/>
    <w:rsid w:val="00E56580"/>
    <w:rsid w:val="00E604EA"/>
    <w:rsid w:val="00E60D15"/>
    <w:rsid w:val="00E60DC8"/>
    <w:rsid w:val="00E6175A"/>
    <w:rsid w:val="00E72D0F"/>
    <w:rsid w:val="00E75279"/>
    <w:rsid w:val="00E8153B"/>
    <w:rsid w:val="00E853D7"/>
    <w:rsid w:val="00E90DFB"/>
    <w:rsid w:val="00E919A0"/>
    <w:rsid w:val="00E922CD"/>
    <w:rsid w:val="00E93383"/>
    <w:rsid w:val="00E95424"/>
    <w:rsid w:val="00E9687E"/>
    <w:rsid w:val="00E97C23"/>
    <w:rsid w:val="00EA03C0"/>
    <w:rsid w:val="00EA1A8D"/>
    <w:rsid w:val="00EA1AD2"/>
    <w:rsid w:val="00EA7C1E"/>
    <w:rsid w:val="00EB5045"/>
    <w:rsid w:val="00EB570D"/>
    <w:rsid w:val="00EB5C69"/>
    <w:rsid w:val="00EC3054"/>
    <w:rsid w:val="00EC40A7"/>
    <w:rsid w:val="00ED16AC"/>
    <w:rsid w:val="00ED3F4C"/>
    <w:rsid w:val="00ED4EFF"/>
    <w:rsid w:val="00ED7112"/>
    <w:rsid w:val="00ED724D"/>
    <w:rsid w:val="00EE392D"/>
    <w:rsid w:val="00EF1F49"/>
    <w:rsid w:val="00EF2BBA"/>
    <w:rsid w:val="00EF50BB"/>
    <w:rsid w:val="00EF55F3"/>
    <w:rsid w:val="00EF7180"/>
    <w:rsid w:val="00F03104"/>
    <w:rsid w:val="00F03E99"/>
    <w:rsid w:val="00F129B8"/>
    <w:rsid w:val="00F132F4"/>
    <w:rsid w:val="00F1451E"/>
    <w:rsid w:val="00F21BF6"/>
    <w:rsid w:val="00F22458"/>
    <w:rsid w:val="00F251C7"/>
    <w:rsid w:val="00F26296"/>
    <w:rsid w:val="00F27C89"/>
    <w:rsid w:val="00F31C03"/>
    <w:rsid w:val="00F327A4"/>
    <w:rsid w:val="00F340D8"/>
    <w:rsid w:val="00F37B9D"/>
    <w:rsid w:val="00F40DB7"/>
    <w:rsid w:val="00F41706"/>
    <w:rsid w:val="00F42EE9"/>
    <w:rsid w:val="00F4393C"/>
    <w:rsid w:val="00F7252E"/>
    <w:rsid w:val="00F736CA"/>
    <w:rsid w:val="00F73D13"/>
    <w:rsid w:val="00F81DB0"/>
    <w:rsid w:val="00F83218"/>
    <w:rsid w:val="00F85CD4"/>
    <w:rsid w:val="00F877F1"/>
    <w:rsid w:val="00F95C46"/>
    <w:rsid w:val="00F971CC"/>
    <w:rsid w:val="00FA256A"/>
    <w:rsid w:val="00FA3743"/>
    <w:rsid w:val="00FA38DF"/>
    <w:rsid w:val="00FA5FDD"/>
    <w:rsid w:val="00FB219D"/>
    <w:rsid w:val="00FB56D1"/>
    <w:rsid w:val="00FC111B"/>
    <w:rsid w:val="00FC3A35"/>
    <w:rsid w:val="00FC7234"/>
    <w:rsid w:val="00FD00A1"/>
    <w:rsid w:val="00FE3AD0"/>
    <w:rsid w:val="00FE4F60"/>
    <w:rsid w:val="00FE4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8670B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it-IT"/>
    </w:rPr>
  </w:style>
  <w:style w:type="paragraph" w:styleId="1">
    <w:name w:val="heading 1"/>
    <w:basedOn w:val="a"/>
    <w:next w:val="a"/>
    <w:link w:val="10"/>
    <w:uiPriority w:val="99"/>
    <w:qFormat/>
    <w:pPr>
      <w:keepNext/>
      <w:keepLines/>
      <w:spacing w:before="240" w:after="240"/>
      <w:jc w:val="center"/>
      <w:outlineLvl w:val="0"/>
    </w:pPr>
    <w:rPr>
      <w:rFonts w:ascii="Times New Roman Bold" w:hAnsi="Times New Roman Bold"/>
      <w:b/>
      <w:sz w:val="32"/>
      <w:szCs w:val="20"/>
      <w:lang w:eastAsia="en-US"/>
    </w:rPr>
  </w:style>
  <w:style w:type="paragraph" w:styleId="2">
    <w:name w:val="heading 2"/>
    <w:basedOn w:val="a"/>
    <w:next w:val="a"/>
    <w:link w:val="20"/>
    <w:uiPriority w:val="99"/>
    <w:qFormat/>
    <w:pPr>
      <w:keepNext/>
      <w:ind w:left="720" w:hanging="720"/>
      <w:jc w:val="center"/>
      <w:outlineLvl w:val="1"/>
    </w:pPr>
    <w:rPr>
      <w:b/>
      <w:bCs/>
    </w:rPr>
  </w:style>
  <w:style w:type="paragraph" w:styleId="3">
    <w:name w:val="heading 3"/>
    <w:basedOn w:val="a"/>
    <w:next w:val="a"/>
    <w:link w:val="30"/>
    <w:uiPriority w:val="99"/>
    <w:qFormat/>
    <w:pPr>
      <w:keepNext/>
      <w:jc w:val="center"/>
      <w:outlineLvl w:val="2"/>
    </w:pPr>
    <w:rPr>
      <w:b/>
      <w:sz w:val="20"/>
    </w:rPr>
  </w:style>
  <w:style w:type="paragraph" w:styleId="4">
    <w:name w:val="heading 4"/>
    <w:basedOn w:val="a"/>
    <w:next w:val="a"/>
    <w:link w:val="40"/>
    <w:uiPriority w:val="99"/>
    <w:qFormat/>
    <w:pPr>
      <w:keepNext/>
      <w:jc w:val="center"/>
      <w:outlineLvl w:val="3"/>
    </w:pPr>
    <w:rPr>
      <w:b/>
      <w:sz w:val="28"/>
    </w:rPr>
  </w:style>
  <w:style w:type="paragraph" w:styleId="5">
    <w:name w:val="heading 5"/>
    <w:basedOn w:val="a"/>
    <w:next w:val="a"/>
    <w:link w:val="50"/>
    <w:uiPriority w:val="99"/>
    <w:qFormat/>
    <w:pPr>
      <w:keepNext/>
      <w:tabs>
        <w:tab w:val="right" w:pos="8640"/>
      </w:tabs>
      <w:jc w:val="both"/>
      <w:outlineLvl w:val="4"/>
    </w:pPr>
    <w:rPr>
      <w:b/>
      <w:bCs/>
      <w:sz w:val="20"/>
    </w:rPr>
  </w:style>
  <w:style w:type="paragraph" w:styleId="6">
    <w:name w:val="heading 6"/>
    <w:basedOn w:val="a"/>
    <w:next w:val="a"/>
    <w:link w:val="60"/>
    <w:uiPriority w:val="99"/>
    <w:qFormat/>
    <w:pPr>
      <w:keepNext/>
      <w:outlineLvl w:val="5"/>
    </w:pPr>
    <w:rPr>
      <w:b/>
      <w:bCs/>
      <w:sz w:val="20"/>
    </w:rPr>
  </w:style>
  <w:style w:type="paragraph" w:styleId="7">
    <w:name w:val="heading 7"/>
    <w:basedOn w:val="a"/>
    <w:next w:val="a"/>
    <w:link w:val="70"/>
    <w:uiPriority w:val="99"/>
    <w:qFormat/>
    <w:pPr>
      <w:keepNext/>
      <w:spacing w:before="120" w:after="120"/>
      <w:ind w:left="162"/>
      <w:outlineLvl w:val="6"/>
    </w:pPr>
    <w:rPr>
      <w:b/>
    </w:rPr>
  </w:style>
  <w:style w:type="paragraph" w:styleId="8">
    <w:name w:val="heading 8"/>
    <w:basedOn w:val="a"/>
    <w:next w:val="a"/>
    <w:link w:val="80"/>
    <w:uiPriority w:val="99"/>
    <w:qFormat/>
    <w:pPr>
      <w:keepNext/>
      <w:jc w:val="center"/>
      <w:outlineLvl w:val="7"/>
    </w:pPr>
    <w:rPr>
      <w:b/>
      <w:bCs/>
    </w:rPr>
  </w:style>
  <w:style w:type="paragraph" w:styleId="9">
    <w:name w:val="heading 9"/>
    <w:basedOn w:val="a"/>
    <w:next w:val="a"/>
    <w:link w:val="90"/>
    <w:uiPriority w:val="99"/>
    <w:qFormat/>
    <w:pPr>
      <w:keepNext/>
      <w:ind w:left="720" w:hanging="720"/>
      <w:outlineLvl w:val="8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Pr>
      <w:rFonts w:ascii="Cambria" w:eastAsia="Times New Roman" w:hAnsi="Cambria" w:cs="Times New Roman"/>
      <w:b/>
      <w:bCs/>
      <w:kern w:val="32"/>
      <w:sz w:val="32"/>
      <w:szCs w:val="32"/>
      <w:lang w:val="ru" w:eastAsia="it-IT"/>
    </w:rPr>
  </w:style>
  <w:style w:type="character" w:customStyle="1" w:styleId="20">
    <w:name w:val="Заголовок 2 Знак"/>
    <w:link w:val="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val="ru" w:eastAsia="it-IT"/>
    </w:rPr>
  </w:style>
  <w:style w:type="character" w:customStyle="1" w:styleId="30">
    <w:name w:val="Заголовок 3 Знак"/>
    <w:link w:val="3"/>
    <w:uiPriority w:val="9"/>
    <w:semiHidden/>
    <w:rPr>
      <w:rFonts w:ascii="Cambria" w:eastAsia="Times New Roman" w:hAnsi="Cambria" w:cs="Times New Roman"/>
      <w:b/>
      <w:bCs/>
      <w:sz w:val="26"/>
      <w:szCs w:val="26"/>
      <w:lang w:val="ru" w:eastAsia="it-IT"/>
    </w:rPr>
  </w:style>
  <w:style w:type="character" w:customStyle="1" w:styleId="40">
    <w:name w:val="Заголовок 4 Знак"/>
    <w:link w:val="4"/>
    <w:uiPriority w:val="9"/>
    <w:semiHidden/>
    <w:rPr>
      <w:rFonts w:ascii="Calibri" w:eastAsia="Times New Roman" w:hAnsi="Calibri" w:cs="Times New Roman"/>
      <w:b/>
      <w:bCs/>
      <w:sz w:val="28"/>
      <w:szCs w:val="28"/>
      <w:lang w:val="ru" w:eastAsia="it-IT"/>
    </w:rPr>
  </w:style>
  <w:style w:type="character" w:customStyle="1" w:styleId="50">
    <w:name w:val="Заголовок 5 Знак"/>
    <w:link w:val="5"/>
    <w:uiPriority w:val="9"/>
    <w:semiHidden/>
    <w:rPr>
      <w:rFonts w:ascii="Calibri" w:eastAsia="Times New Roman" w:hAnsi="Calibri" w:cs="Times New Roman"/>
      <w:b/>
      <w:bCs/>
      <w:i/>
      <w:iCs/>
      <w:sz w:val="26"/>
      <w:szCs w:val="26"/>
      <w:lang w:val="ru" w:eastAsia="it-IT"/>
    </w:rPr>
  </w:style>
  <w:style w:type="character" w:customStyle="1" w:styleId="60">
    <w:name w:val="Заголовок 6 Знак"/>
    <w:link w:val="6"/>
    <w:uiPriority w:val="9"/>
    <w:semiHidden/>
    <w:rPr>
      <w:rFonts w:ascii="Calibri" w:eastAsia="Times New Roman" w:hAnsi="Calibri" w:cs="Times New Roman"/>
      <w:b/>
      <w:bCs/>
      <w:lang w:val="ru" w:eastAsia="it-IT"/>
    </w:rPr>
  </w:style>
  <w:style w:type="character" w:customStyle="1" w:styleId="70">
    <w:name w:val="Заголовок 7 Знак"/>
    <w:link w:val="7"/>
    <w:uiPriority w:val="9"/>
    <w:semiHidden/>
    <w:rPr>
      <w:rFonts w:ascii="Calibri" w:eastAsia="Times New Roman" w:hAnsi="Calibri" w:cs="Times New Roman"/>
      <w:sz w:val="24"/>
      <w:szCs w:val="24"/>
      <w:lang w:val="ru" w:eastAsia="it-IT"/>
    </w:rPr>
  </w:style>
  <w:style w:type="character" w:customStyle="1" w:styleId="80">
    <w:name w:val="Заголовок 8 Знак"/>
    <w:link w:val="8"/>
    <w:uiPriority w:val="9"/>
    <w:semiHidden/>
    <w:rPr>
      <w:rFonts w:ascii="Calibri" w:eastAsia="Times New Roman" w:hAnsi="Calibri" w:cs="Times New Roman"/>
      <w:i/>
      <w:iCs/>
      <w:sz w:val="24"/>
      <w:szCs w:val="24"/>
      <w:lang w:val="ru" w:eastAsia="it-IT"/>
    </w:rPr>
  </w:style>
  <w:style w:type="character" w:customStyle="1" w:styleId="90">
    <w:name w:val="Заголовок 9 Знак"/>
    <w:link w:val="9"/>
    <w:uiPriority w:val="9"/>
    <w:semiHidden/>
    <w:rPr>
      <w:rFonts w:ascii="Cambria" w:eastAsia="Times New Roman" w:hAnsi="Cambria" w:cs="Times New Roman"/>
      <w:lang w:val="ru" w:eastAsia="it-IT"/>
    </w:rPr>
  </w:style>
  <w:style w:type="paragraph" w:styleId="21">
    <w:name w:val="Body Text 2"/>
    <w:basedOn w:val="a"/>
    <w:link w:val="22"/>
    <w:uiPriority w:val="99"/>
    <w:pPr>
      <w:jc w:val="center"/>
    </w:pPr>
    <w:rPr>
      <w:rFonts w:ascii="Times New Roman Bold" w:hAnsi="Times New Roman Bold"/>
      <w:b/>
      <w:smallCaps/>
      <w:sz w:val="28"/>
    </w:rPr>
  </w:style>
  <w:style w:type="character" w:customStyle="1" w:styleId="22">
    <w:name w:val="Основной текст 2 Знак"/>
    <w:link w:val="21"/>
    <w:uiPriority w:val="99"/>
    <w:semiHidden/>
    <w:rPr>
      <w:sz w:val="24"/>
      <w:szCs w:val="24"/>
      <w:lang w:val="ru" w:eastAsia="it-IT"/>
    </w:rPr>
  </w:style>
  <w:style w:type="paragraph" w:styleId="31">
    <w:name w:val="Body Text Indent 3"/>
    <w:basedOn w:val="a"/>
    <w:link w:val="32"/>
    <w:uiPriority w:val="99"/>
    <w:pPr>
      <w:ind w:left="720" w:hanging="720"/>
      <w:jc w:val="both"/>
    </w:pPr>
    <w:rPr>
      <w:spacing w:val="-2"/>
    </w:rPr>
  </w:style>
  <w:style w:type="character" w:customStyle="1" w:styleId="32">
    <w:name w:val="Основной текст с отступом 3 Знак"/>
    <w:link w:val="31"/>
    <w:uiPriority w:val="99"/>
    <w:semiHidden/>
    <w:rPr>
      <w:sz w:val="16"/>
      <w:szCs w:val="16"/>
      <w:lang w:val="ru" w:eastAsia="it-IT"/>
    </w:rPr>
  </w:style>
  <w:style w:type="character" w:styleId="a3">
    <w:name w:val="footnote reference"/>
    <w:uiPriority w:val="99"/>
    <w:semiHidden/>
    <w:rPr>
      <w:rFonts w:cs="Times New Roman"/>
      <w:vertAlign w:val="superscript"/>
    </w:rPr>
  </w:style>
  <w:style w:type="paragraph" w:styleId="a4">
    <w:name w:val="Body Text"/>
    <w:basedOn w:val="a"/>
    <w:link w:val="a5"/>
    <w:pPr>
      <w:jc w:val="both"/>
    </w:pPr>
  </w:style>
  <w:style w:type="character" w:customStyle="1" w:styleId="a5">
    <w:name w:val="Основной текст Знак"/>
    <w:link w:val="a4"/>
    <w:rPr>
      <w:sz w:val="24"/>
      <w:szCs w:val="24"/>
      <w:lang w:val="ru" w:eastAsia="it-IT"/>
    </w:rPr>
  </w:style>
  <w:style w:type="paragraph" w:styleId="a6">
    <w:name w:val="header"/>
    <w:basedOn w:val="a"/>
    <w:link w:val="a7"/>
    <w:uiPriority w:val="99"/>
    <w:pPr>
      <w:tabs>
        <w:tab w:val="center" w:pos="4320"/>
        <w:tab w:val="right" w:pos="8640"/>
      </w:tabs>
    </w:pPr>
    <w:rPr>
      <w:szCs w:val="20"/>
      <w:lang w:eastAsia="en-US"/>
    </w:rPr>
  </w:style>
  <w:style w:type="character" w:customStyle="1" w:styleId="a7">
    <w:name w:val="Верхний колонтитул Знак"/>
    <w:link w:val="a6"/>
    <w:uiPriority w:val="99"/>
    <w:rPr>
      <w:sz w:val="24"/>
      <w:szCs w:val="24"/>
      <w:lang w:val="ru" w:eastAsia="it-IT"/>
    </w:rPr>
  </w:style>
  <w:style w:type="paragraph" w:styleId="a8">
    <w:name w:val="footnote text"/>
    <w:basedOn w:val="a"/>
    <w:link w:val="a9"/>
    <w:semiHidden/>
    <w:pPr>
      <w:spacing w:after="120"/>
      <w:ind w:left="432" w:hanging="432"/>
    </w:pPr>
    <w:rPr>
      <w:sz w:val="20"/>
      <w:szCs w:val="20"/>
      <w:lang w:eastAsia="en-US"/>
    </w:rPr>
  </w:style>
  <w:style w:type="character" w:customStyle="1" w:styleId="a9">
    <w:name w:val="Текст сноски Знак"/>
    <w:link w:val="a8"/>
    <w:semiHidden/>
    <w:rPr>
      <w:sz w:val="20"/>
      <w:szCs w:val="20"/>
      <w:lang w:val="ru" w:eastAsia="it-IT"/>
    </w:rPr>
  </w:style>
  <w:style w:type="paragraph" w:styleId="23">
    <w:name w:val="Body Text Indent 2"/>
    <w:basedOn w:val="a"/>
    <w:link w:val="24"/>
    <w:uiPriority w:val="99"/>
    <w:pPr>
      <w:tabs>
        <w:tab w:val="left" w:pos="360"/>
      </w:tabs>
      <w:ind w:left="360" w:hanging="360"/>
    </w:pPr>
    <w:rPr>
      <w:sz w:val="20"/>
    </w:rPr>
  </w:style>
  <w:style w:type="character" w:customStyle="1" w:styleId="24">
    <w:name w:val="Основной текст с отступом 2 Знак"/>
    <w:link w:val="23"/>
    <w:uiPriority w:val="99"/>
    <w:rPr>
      <w:sz w:val="24"/>
      <w:szCs w:val="24"/>
      <w:lang w:val="ru" w:eastAsia="it-IT"/>
    </w:rPr>
  </w:style>
  <w:style w:type="paragraph" w:styleId="aa">
    <w:name w:val="Body Text Indent"/>
    <w:basedOn w:val="a"/>
    <w:link w:val="ab"/>
    <w:uiPriority w:val="99"/>
    <w:pPr>
      <w:tabs>
        <w:tab w:val="left" w:pos="284"/>
      </w:tabs>
      <w:ind w:left="284" w:hanging="284"/>
    </w:pPr>
    <w:rPr>
      <w:sz w:val="20"/>
    </w:rPr>
  </w:style>
  <w:style w:type="character" w:customStyle="1" w:styleId="ab">
    <w:name w:val="Основной текст с отступом Знак"/>
    <w:link w:val="aa"/>
    <w:uiPriority w:val="99"/>
    <w:semiHidden/>
    <w:rPr>
      <w:sz w:val="24"/>
      <w:szCs w:val="24"/>
      <w:lang w:val="ru" w:eastAsia="it-IT"/>
    </w:rPr>
  </w:style>
  <w:style w:type="character" w:styleId="ac">
    <w:name w:val="page number"/>
    <w:uiPriority w:val="99"/>
    <w:rPr>
      <w:rFonts w:cs="Times New Roman"/>
    </w:rPr>
  </w:style>
  <w:style w:type="paragraph" w:styleId="ad">
    <w:name w:val="footer"/>
    <w:basedOn w:val="a"/>
    <w:link w:val="ae"/>
    <w:pPr>
      <w:tabs>
        <w:tab w:val="center" w:pos="4320"/>
        <w:tab w:val="right" w:pos="8640"/>
      </w:tabs>
    </w:pPr>
    <w:rPr>
      <w:szCs w:val="20"/>
      <w:lang w:eastAsia="en-US"/>
    </w:rPr>
  </w:style>
  <w:style w:type="character" w:customStyle="1" w:styleId="ae">
    <w:name w:val="Нижний колонтитул Знак"/>
    <w:link w:val="ad"/>
    <w:uiPriority w:val="99"/>
    <w:semiHidden/>
    <w:rPr>
      <w:sz w:val="24"/>
      <w:szCs w:val="24"/>
      <w:lang w:val="ru" w:eastAsia="it-IT"/>
    </w:rPr>
  </w:style>
  <w:style w:type="paragraph" w:styleId="af">
    <w:name w:val="Title"/>
    <w:basedOn w:val="a"/>
    <w:link w:val="af0"/>
    <w:uiPriority w:val="99"/>
    <w:qFormat/>
    <w:pPr>
      <w:jc w:val="center"/>
    </w:pPr>
    <w:rPr>
      <w:rFonts w:ascii="Arial" w:hAnsi="Arial"/>
      <w:b/>
      <w:bCs/>
      <w:sz w:val="22"/>
      <w:lang w:eastAsia="en-US"/>
    </w:rPr>
  </w:style>
  <w:style w:type="character" w:customStyle="1" w:styleId="af0">
    <w:name w:val="Название Знак"/>
    <w:link w:val="af"/>
    <w:uiPriority w:val="10"/>
    <w:rPr>
      <w:rFonts w:ascii="Cambria" w:eastAsia="Times New Roman" w:hAnsi="Cambria" w:cs="Times New Roman"/>
      <w:b/>
      <w:bCs/>
      <w:kern w:val="28"/>
      <w:sz w:val="32"/>
      <w:szCs w:val="32"/>
      <w:lang w:val="ru" w:eastAsia="it-IT"/>
    </w:rPr>
  </w:style>
  <w:style w:type="paragraph" w:customStyle="1" w:styleId="font5">
    <w:name w:val="font5"/>
    <w:basedOn w:val="a"/>
    <w:uiPriority w:val="99"/>
    <w:pPr>
      <w:spacing w:before="100" w:beforeAutospacing="1" w:after="100" w:afterAutospacing="1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xl22">
    <w:name w:val="xl22"/>
    <w:basedOn w:val="a"/>
    <w:uiPriority w:val="99"/>
    <w:pP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23">
    <w:name w:val="xl23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24">
    <w:name w:val="xl24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25">
    <w:name w:val="xl25"/>
    <w:basedOn w:val="a"/>
    <w:uiPriority w:val="99"/>
    <w:pPr>
      <w:spacing w:before="100" w:beforeAutospacing="1" w:after="100" w:afterAutospacing="1"/>
    </w:pPr>
    <w:rPr>
      <w:rFonts w:eastAsia="Arial Unicode MS"/>
      <w:sz w:val="34"/>
      <w:szCs w:val="34"/>
    </w:rPr>
  </w:style>
  <w:style w:type="paragraph" w:customStyle="1" w:styleId="xl26">
    <w:name w:val="xl26"/>
    <w:basedOn w:val="a"/>
    <w:uiPriority w:val="99"/>
    <w:pP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27">
    <w:name w:val="xl27"/>
    <w:basedOn w:val="a"/>
    <w:uiPriority w:val="99"/>
    <w:pP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28">
    <w:name w:val="xl28"/>
    <w:basedOn w:val="a"/>
    <w:uiPriority w:val="99"/>
    <w:pPr>
      <w:pBdr>
        <w:lef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29">
    <w:name w:val="xl29"/>
    <w:basedOn w:val="a"/>
    <w:uiPriority w:val="99"/>
    <w:pPr>
      <w:pBdr>
        <w:left w:val="single" w:sz="4" w:space="0" w:color="000000"/>
        <w:right w:val="double" w:sz="6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0">
    <w:name w:val="xl30"/>
    <w:basedOn w:val="a"/>
    <w:uiPriority w:val="99"/>
    <w:pPr>
      <w:spacing w:before="100" w:beforeAutospacing="1" w:after="100" w:afterAutospacing="1"/>
    </w:pPr>
    <w:rPr>
      <w:rFonts w:eastAsia="Arial Unicode MS"/>
      <w:sz w:val="36"/>
      <w:szCs w:val="36"/>
    </w:rPr>
  </w:style>
  <w:style w:type="paragraph" w:customStyle="1" w:styleId="xl31">
    <w:name w:val="xl31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33">
    <w:name w:val="xl33"/>
    <w:basedOn w:val="a"/>
    <w:uiPriority w:val="99"/>
    <w:pPr>
      <w:spacing w:before="100" w:beforeAutospacing="1" w:after="100" w:afterAutospacing="1"/>
    </w:pPr>
    <w:rPr>
      <w:rFonts w:eastAsia="Arial Unicode MS"/>
      <w:sz w:val="30"/>
      <w:szCs w:val="30"/>
    </w:rPr>
  </w:style>
  <w:style w:type="paragraph" w:customStyle="1" w:styleId="xl34">
    <w:name w:val="xl34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35">
    <w:name w:val="xl35"/>
    <w:basedOn w:val="a"/>
    <w:uiPriority w:val="99"/>
    <w:pPr>
      <w:pBdr>
        <w:lef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6">
    <w:name w:val="xl36"/>
    <w:basedOn w:val="a"/>
    <w:uiPriority w:val="99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7">
    <w:name w:val="xl37"/>
    <w:basedOn w:val="a"/>
    <w:uiPriority w:val="99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8">
    <w:name w:val="xl38"/>
    <w:basedOn w:val="a"/>
    <w:uiPriority w:val="99"/>
    <w:pPr>
      <w:pBdr>
        <w:lef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39">
    <w:name w:val="xl39"/>
    <w:basedOn w:val="a"/>
    <w:uiPriority w:val="99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40">
    <w:name w:val="xl40"/>
    <w:basedOn w:val="a"/>
    <w:uiPriority w:val="99"/>
    <w:pPr>
      <w:spacing w:before="100" w:beforeAutospacing="1" w:after="100" w:afterAutospacing="1"/>
    </w:pPr>
    <w:rPr>
      <w:rFonts w:eastAsia="Arial Unicode MS"/>
      <w:sz w:val="30"/>
      <w:szCs w:val="30"/>
      <w:u w:val="single"/>
    </w:rPr>
  </w:style>
  <w:style w:type="paragraph" w:customStyle="1" w:styleId="xl41">
    <w:name w:val="xl41"/>
    <w:basedOn w:val="a"/>
    <w:uiPriority w:val="99"/>
    <w:pP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42">
    <w:name w:val="xl42"/>
    <w:basedOn w:val="a"/>
    <w:uiPriority w:val="99"/>
    <w:pPr>
      <w:pBdr>
        <w:left w:val="single" w:sz="4" w:space="0" w:color="000000"/>
      </w:pBdr>
      <w:spacing w:before="100" w:beforeAutospacing="1" w:after="100" w:afterAutospacing="1"/>
      <w:jc w:val="right"/>
    </w:pPr>
    <w:rPr>
      <w:rFonts w:eastAsia="Arial Unicode MS"/>
    </w:rPr>
  </w:style>
  <w:style w:type="paragraph" w:customStyle="1" w:styleId="xl43">
    <w:name w:val="xl43"/>
    <w:basedOn w:val="a"/>
    <w:uiPriority w:val="99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44">
    <w:name w:val="xl44"/>
    <w:basedOn w:val="a"/>
    <w:uiPriority w:val="99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45">
    <w:name w:val="xl45"/>
    <w:basedOn w:val="a"/>
    <w:uiPriority w:val="99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46">
    <w:name w:val="xl46"/>
    <w:basedOn w:val="a"/>
    <w:uiPriority w:val="99"/>
    <w:pPr>
      <w:pBdr>
        <w:left w:val="single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7">
    <w:name w:val="xl47"/>
    <w:basedOn w:val="a"/>
    <w:uiPriority w:val="99"/>
    <w:pPr>
      <w:pBdr>
        <w:left w:val="single" w:sz="4" w:space="0" w:color="000000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48">
    <w:name w:val="xl48"/>
    <w:basedOn w:val="a"/>
    <w:uiPriority w:val="99"/>
    <w:pPr>
      <w:pBdr>
        <w:left w:val="single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9">
    <w:name w:val="xl49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50">
    <w:name w:val="xl50"/>
    <w:basedOn w:val="a"/>
    <w:uiPriority w:val="99"/>
    <w:pPr>
      <w:pBdr>
        <w:left w:val="single" w:sz="4" w:space="0" w:color="000000"/>
        <w:right w:val="double" w:sz="6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51">
    <w:name w:val="xl51"/>
    <w:basedOn w:val="a"/>
    <w:uiPriority w:val="99"/>
    <w:pPr>
      <w:spacing w:before="100" w:beforeAutospacing="1" w:after="100" w:afterAutospacing="1"/>
    </w:pPr>
    <w:rPr>
      <w:rFonts w:ascii="Century Gothic" w:eastAsia="Arial Unicode MS" w:hAnsi="Century Gothic" w:cs="Arial Unicode MS"/>
      <w:sz w:val="20"/>
      <w:szCs w:val="20"/>
    </w:rPr>
  </w:style>
  <w:style w:type="paragraph" w:customStyle="1" w:styleId="xl52">
    <w:name w:val="xl52"/>
    <w:basedOn w:val="a"/>
    <w:uiPriority w:val="99"/>
    <w:pPr>
      <w:spacing w:before="100" w:beforeAutospacing="1" w:after="100" w:afterAutospacing="1"/>
    </w:pPr>
    <w:rPr>
      <w:rFonts w:eastAsia="Arial Unicode MS"/>
      <w:sz w:val="40"/>
      <w:szCs w:val="40"/>
      <w:u w:val="single"/>
    </w:rPr>
  </w:style>
  <w:style w:type="paragraph" w:customStyle="1" w:styleId="xl53">
    <w:name w:val="xl53"/>
    <w:basedOn w:val="a"/>
    <w:uiPriority w:val="99"/>
    <w:pPr>
      <w:spacing w:before="100" w:beforeAutospacing="1" w:after="100" w:afterAutospacing="1"/>
    </w:pPr>
    <w:rPr>
      <w:rFonts w:eastAsia="Arial Unicode MS"/>
      <w:b/>
      <w:bCs/>
      <w:sz w:val="36"/>
      <w:szCs w:val="36"/>
    </w:rPr>
  </w:style>
  <w:style w:type="paragraph" w:customStyle="1" w:styleId="xl54">
    <w:name w:val="xl54"/>
    <w:basedOn w:val="a"/>
    <w:uiPriority w:val="99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5">
    <w:name w:val="xl55"/>
    <w:basedOn w:val="a"/>
    <w:uiPriority w:val="99"/>
    <w:pPr>
      <w:pBdr>
        <w:right w:val="double" w:sz="6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6">
    <w:name w:val="xl56"/>
    <w:basedOn w:val="a"/>
    <w:uiPriority w:val="99"/>
    <w:pPr>
      <w:pBdr>
        <w:bottom w:val="single" w:sz="4" w:space="0" w:color="000000"/>
        <w:right w:val="single" w:sz="4" w:space="0" w:color="000000"/>
      </w:pBdr>
      <w:shd w:val="clear" w:color="000000" w:fill="auto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7">
    <w:name w:val="xl57"/>
    <w:basedOn w:val="a"/>
    <w:uiPriority w:val="99"/>
    <w:pPr>
      <w:pBdr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8">
    <w:name w:val="xl58"/>
    <w:basedOn w:val="a"/>
    <w:uiPriority w:val="99"/>
    <w:pPr>
      <w:pBdr>
        <w:top w:val="single" w:sz="4" w:space="0" w:color="auto"/>
        <w:lef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59">
    <w:name w:val="xl59"/>
    <w:basedOn w:val="a"/>
    <w:uiPriority w:val="99"/>
    <w:pPr>
      <w:pBdr>
        <w:top w:val="single" w:sz="4" w:space="0" w:color="auto"/>
        <w:lef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0">
    <w:name w:val="xl60"/>
    <w:basedOn w:val="a"/>
    <w:uiPriority w:val="99"/>
    <w:pPr>
      <w:pBdr>
        <w:top w:val="single" w:sz="4" w:space="0" w:color="auto"/>
        <w:lef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1">
    <w:name w:val="xl61"/>
    <w:basedOn w:val="a"/>
    <w:uiPriority w:val="99"/>
    <w:pPr>
      <w:pBdr>
        <w:top w:val="single" w:sz="4" w:space="0" w:color="auto"/>
        <w:left w:val="single" w:sz="4" w:space="0" w:color="000000"/>
        <w:right w:val="double" w:sz="6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62">
    <w:name w:val="xl62"/>
    <w:basedOn w:val="a"/>
    <w:uiPriority w:val="99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63">
    <w:name w:val="xl63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i/>
      <w:iCs/>
      <w:sz w:val="22"/>
      <w:szCs w:val="22"/>
      <w:u w:val="single"/>
    </w:rPr>
  </w:style>
  <w:style w:type="paragraph" w:customStyle="1" w:styleId="xl64">
    <w:name w:val="xl64"/>
    <w:basedOn w:val="a"/>
    <w:uiPriority w:val="99"/>
    <w:pPr>
      <w:spacing w:before="100" w:beforeAutospacing="1" w:after="100" w:afterAutospacing="1"/>
    </w:pPr>
    <w:rPr>
      <w:rFonts w:eastAsia="Arial Unicode MS"/>
      <w:b/>
      <w:bCs/>
      <w:i/>
      <w:iCs/>
      <w:sz w:val="22"/>
      <w:szCs w:val="22"/>
    </w:rPr>
  </w:style>
  <w:style w:type="paragraph" w:customStyle="1" w:styleId="xl65">
    <w:name w:val="xl65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2"/>
      <w:szCs w:val="22"/>
    </w:rPr>
  </w:style>
  <w:style w:type="paragraph" w:customStyle="1" w:styleId="xl66">
    <w:name w:val="xl66"/>
    <w:basedOn w:val="a"/>
    <w:uiPriority w:val="99"/>
    <w:pP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67">
    <w:name w:val="xl67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68">
    <w:name w:val="xl68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69">
    <w:name w:val="xl69"/>
    <w:basedOn w:val="a"/>
    <w:uiPriority w:val="99"/>
    <w:pPr>
      <w:spacing w:before="100" w:beforeAutospacing="1" w:after="100" w:afterAutospacing="1"/>
      <w:jc w:val="center"/>
    </w:pPr>
    <w:rPr>
      <w:rFonts w:eastAsia="Arial Unicode MS"/>
      <w:b/>
      <w:bCs/>
    </w:rPr>
  </w:style>
  <w:style w:type="paragraph" w:customStyle="1" w:styleId="xl70">
    <w:name w:val="xl70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i/>
      <w:iCs/>
      <w:sz w:val="28"/>
      <w:szCs w:val="28"/>
    </w:rPr>
  </w:style>
  <w:style w:type="paragraph" w:customStyle="1" w:styleId="xl71">
    <w:name w:val="xl71"/>
    <w:basedOn w:val="a"/>
    <w:uiPriority w:val="99"/>
    <w:pPr>
      <w:spacing w:before="100" w:beforeAutospacing="1" w:after="100" w:afterAutospacing="1"/>
    </w:pPr>
    <w:rPr>
      <w:rFonts w:eastAsia="Arial Unicode MS"/>
      <w:b/>
      <w:bCs/>
      <w:i/>
      <w:iCs/>
      <w:sz w:val="28"/>
      <w:szCs w:val="28"/>
    </w:rPr>
  </w:style>
  <w:style w:type="paragraph" w:customStyle="1" w:styleId="xl72">
    <w:name w:val="xl72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3">
    <w:name w:val="xl73"/>
    <w:basedOn w:val="a"/>
    <w:uiPriority w:val="99"/>
    <w:pPr>
      <w:pBdr>
        <w:lef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4">
    <w:name w:val="xl74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5">
    <w:name w:val="xl75"/>
    <w:basedOn w:val="a"/>
    <w:uiPriority w:val="99"/>
    <w:pP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6">
    <w:name w:val="xl76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7">
    <w:name w:val="xl77"/>
    <w:basedOn w:val="a"/>
    <w:uiPriority w:val="99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8">
    <w:name w:val="xl78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79">
    <w:name w:val="xl79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80">
    <w:name w:val="xl80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32"/>
      <w:szCs w:val="32"/>
    </w:rPr>
  </w:style>
  <w:style w:type="paragraph" w:customStyle="1" w:styleId="xl81">
    <w:name w:val="xl81"/>
    <w:basedOn w:val="a"/>
    <w:uiPriority w:val="99"/>
    <w:pPr>
      <w:spacing w:before="100" w:beforeAutospacing="1" w:after="100" w:afterAutospacing="1"/>
    </w:pPr>
    <w:rPr>
      <w:rFonts w:eastAsia="Arial Unicode MS"/>
      <w:sz w:val="32"/>
      <w:szCs w:val="32"/>
      <w:u w:val="single"/>
    </w:rPr>
  </w:style>
  <w:style w:type="paragraph" w:customStyle="1" w:styleId="xl82">
    <w:name w:val="xl82"/>
    <w:basedOn w:val="a"/>
    <w:uiPriority w:val="99"/>
    <w:pPr>
      <w:spacing w:before="100" w:beforeAutospacing="1" w:after="100" w:afterAutospacing="1"/>
    </w:pPr>
    <w:rPr>
      <w:rFonts w:eastAsia="Arial Unicode MS"/>
      <w:b/>
      <w:bCs/>
      <w:i/>
      <w:iCs/>
      <w:sz w:val="32"/>
      <w:szCs w:val="32"/>
      <w:u w:val="single"/>
    </w:rPr>
  </w:style>
  <w:style w:type="paragraph" w:customStyle="1" w:styleId="xl83">
    <w:name w:val="xl83"/>
    <w:basedOn w:val="a"/>
    <w:uiPriority w:val="99"/>
    <w:pPr>
      <w:pBdr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4">
    <w:name w:val="xl84"/>
    <w:basedOn w:val="a"/>
    <w:uiPriority w:val="99"/>
    <w:pPr>
      <w:pBdr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5">
    <w:name w:val="xl85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6">
    <w:name w:val="xl86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7">
    <w:name w:val="xl87"/>
    <w:basedOn w:val="a"/>
    <w:uiPriority w:val="99"/>
    <w:pPr>
      <w:pBdr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8">
    <w:name w:val="xl88"/>
    <w:basedOn w:val="a"/>
    <w:uiPriority w:val="99"/>
    <w:pPr>
      <w:pBdr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89">
    <w:name w:val="xl89"/>
    <w:basedOn w:val="a"/>
    <w:uiPriority w:val="99"/>
    <w:pPr>
      <w:pBdr>
        <w:bottom w:val="dotted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0">
    <w:name w:val="xl90"/>
    <w:basedOn w:val="a"/>
    <w:uiPriority w:val="99"/>
    <w:pPr>
      <w:pBdr>
        <w:bottom w:val="dotted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1">
    <w:name w:val="xl91"/>
    <w:basedOn w:val="a"/>
    <w:uiPriority w:val="99"/>
    <w:pPr>
      <w:pBdr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2">
    <w:name w:val="xl92"/>
    <w:basedOn w:val="a"/>
    <w:uiPriority w:val="99"/>
    <w:pPr>
      <w:pBdr>
        <w:bottom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3">
    <w:name w:val="xl93"/>
    <w:basedOn w:val="a"/>
    <w:uiPriority w:val="99"/>
    <w:pPr>
      <w:pBdr>
        <w:bottom w:val="single" w:sz="4" w:space="0" w:color="auto"/>
        <w:right w:val="double" w:sz="6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4">
    <w:name w:val="xl94"/>
    <w:basedOn w:val="a"/>
    <w:uiPriority w:val="99"/>
    <w:pPr>
      <w:pBdr>
        <w:bottom w:val="single" w:sz="4" w:space="0" w:color="auto"/>
        <w:right w:val="single" w:sz="4" w:space="0" w:color="000000"/>
      </w:pBdr>
      <w:shd w:val="clear" w:color="auto" w:fill="FFFFFF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5">
    <w:name w:val="xl95"/>
    <w:basedOn w:val="a"/>
    <w:uiPriority w:val="99"/>
    <w:pPr>
      <w:pBdr>
        <w:bottom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6">
    <w:name w:val="xl96"/>
    <w:basedOn w:val="a"/>
    <w:uiPriority w:val="99"/>
    <w:pPr>
      <w:pBdr>
        <w:top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7">
    <w:name w:val="xl97"/>
    <w:basedOn w:val="a"/>
    <w:uiPriority w:val="99"/>
    <w:pPr>
      <w:pBdr>
        <w:top w:val="single" w:sz="4" w:space="0" w:color="auto"/>
        <w:right w:val="double" w:sz="6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98">
    <w:name w:val="xl98"/>
    <w:basedOn w:val="a"/>
    <w:uiPriority w:val="99"/>
    <w:pPr>
      <w:pBdr>
        <w:top w:val="single" w:sz="4" w:space="0" w:color="auto"/>
        <w:left w:val="double" w:sz="6" w:space="0" w:color="000000"/>
        <w:right w:val="single" w:sz="4" w:space="0" w:color="000000"/>
      </w:pBdr>
      <w:shd w:val="clear" w:color="000000" w:fill="auto"/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xl99">
    <w:name w:val="xl99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0">
    <w:name w:val="xl100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1">
    <w:name w:val="xl101"/>
    <w:basedOn w:val="a"/>
    <w:uiPriority w:val="99"/>
    <w:pPr>
      <w:pBdr>
        <w:top w:val="single" w:sz="4" w:space="0" w:color="auto"/>
        <w:right w:val="single" w:sz="4" w:space="0" w:color="000000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xl102">
    <w:name w:val="xl102"/>
    <w:basedOn w:val="a"/>
    <w:uiPriority w:val="99"/>
    <w:pPr>
      <w:pBdr>
        <w:top w:val="single" w:sz="4" w:space="0" w:color="auto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3">
    <w:name w:val="xl103"/>
    <w:basedOn w:val="a"/>
    <w:uiPriority w:val="99"/>
    <w:pPr>
      <w:pBdr>
        <w:top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sz w:val="22"/>
      <w:szCs w:val="22"/>
    </w:rPr>
  </w:style>
  <w:style w:type="paragraph" w:customStyle="1" w:styleId="xl104">
    <w:name w:val="xl104"/>
    <w:basedOn w:val="a"/>
    <w:uiPriority w:val="99"/>
    <w:pPr>
      <w:pBdr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5">
    <w:name w:val="xl105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6">
    <w:name w:val="xl106"/>
    <w:basedOn w:val="a"/>
    <w:uiPriority w:val="99"/>
    <w:pPr>
      <w:pBdr>
        <w:top w:val="dotted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7">
    <w:name w:val="xl107"/>
    <w:basedOn w:val="a"/>
    <w:uiPriority w:val="99"/>
    <w:pPr>
      <w:spacing w:before="100" w:beforeAutospacing="1" w:after="100" w:afterAutospacing="1"/>
    </w:pPr>
    <w:rPr>
      <w:rFonts w:eastAsia="Arial Unicode MS"/>
      <w:b/>
      <w:bCs/>
      <w:sz w:val="40"/>
      <w:szCs w:val="40"/>
      <w:u w:val="single"/>
    </w:rPr>
  </w:style>
  <w:style w:type="paragraph" w:customStyle="1" w:styleId="xl108">
    <w:name w:val="xl108"/>
    <w:basedOn w:val="a"/>
    <w:uiPriority w:val="99"/>
    <w:pPr>
      <w:pBdr>
        <w:top w:val="dotted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09">
    <w:name w:val="xl109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xl110">
    <w:name w:val="xl110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111">
    <w:name w:val="xl111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2">
    <w:name w:val="xl112"/>
    <w:basedOn w:val="a"/>
    <w:uiPriority w:val="99"/>
    <w:pPr>
      <w:pBdr>
        <w:left w:val="single" w:sz="4" w:space="0" w:color="auto"/>
        <w:bottom w:val="dotted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3">
    <w:name w:val="xl113"/>
    <w:basedOn w:val="a"/>
    <w:uiPriority w:val="99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4">
    <w:name w:val="xl114"/>
    <w:basedOn w:val="a"/>
    <w:uiPriority w:val="99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5">
    <w:name w:val="xl115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6">
    <w:name w:val="xl116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117">
    <w:name w:val="xl117"/>
    <w:basedOn w:val="a"/>
    <w:uiPriority w:val="99"/>
    <w:pPr>
      <w:pBdr>
        <w:right w:val="double" w:sz="6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8">
    <w:name w:val="xl118"/>
    <w:basedOn w:val="a"/>
    <w:uiPriority w:val="99"/>
    <w:pPr>
      <w:pBdr>
        <w:bottom w:val="single" w:sz="4" w:space="0" w:color="auto"/>
        <w:right w:val="double" w:sz="6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19">
    <w:name w:val="xl119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0">
    <w:name w:val="xl120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1">
    <w:name w:val="xl121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122">
    <w:name w:val="xl122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3">
    <w:name w:val="xl123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u w:val="single"/>
    </w:rPr>
  </w:style>
  <w:style w:type="paragraph" w:customStyle="1" w:styleId="xl124">
    <w:name w:val="xl124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5">
    <w:name w:val="xl125"/>
    <w:basedOn w:val="a"/>
    <w:uiPriority w:val="99"/>
    <w:pPr>
      <w:pBdr>
        <w:top w:val="dotted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26">
    <w:name w:val="xl126"/>
    <w:basedOn w:val="a"/>
    <w:uiPriority w:val="99"/>
    <w:pPr>
      <w:pBdr>
        <w:bottom w:val="dotted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127">
    <w:name w:val="xl127"/>
    <w:basedOn w:val="a"/>
    <w:uiPriority w:val="99"/>
    <w:pPr>
      <w:pBdr>
        <w:left w:val="single" w:sz="4" w:space="0" w:color="000000"/>
        <w:bottom w:val="dotted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8">
    <w:name w:val="xl128"/>
    <w:basedOn w:val="a"/>
    <w:uiPriority w:val="99"/>
    <w:pPr>
      <w:pBdr>
        <w:top w:val="single" w:sz="8" w:space="0" w:color="000000"/>
        <w:left w:val="single" w:sz="4" w:space="0" w:color="000000"/>
        <w:bottom w:val="dotted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29">
    <w:name w:val="xl129"/>
    <w:basedOn w:val="a"/>
    <w:uiPriority w:val="99"/>
    <w:pPr>
      <w:pBdr>
        <w:top w:val="dotted" w:sz="4" w:space="0" w:color="000000"/>
        <w:left w:val="single" w:sz="4" w:space="0" w:color="000000"/>
        <w:bottom w:val="dotted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30">
    <w:name w:val="xl130"/>
    <w:basedOn w:val="a"/>
    <w:uiPriority w:val="99"/>
    <w:pPr>
      <w:pBdr>
        <w:top w:val="dotted" w:sz="4" w:space="0" w:color="000000"/>
        <w:left w:val="single" w:sz="4" w:space="0" w:color="000000"/>
        <w:bottom w:val="dotted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31">
    <w:name w:val="xl131"/>
    <w:basedOn w:val="a"/>
    <w:uiPriority w:val="99"/>
    <w:pPr>
      <w:pBdr>
        <w:bottom w:val="dotted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32">
    <w:name w:val="xl132"/>
    <w:basedOn w:val="a"/>
    <w:uiPriority w:val="99"/>
    <w:pPr>
      <w:pBdr>
        <w:left w:val="single" w:sz="4" w:space="0" w:color="000000"/>
        <w:bottom w:val="dotted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33">
    <w:name w:val="xl133"/>
    <w:basedOn w:val="a"/>
    <w:uiPriority w:val="99"/>
    <w:pPr>
      <w:pBdr>
        <w:left w:val="single" w:sz="4" w:space="0" w:color="000000"/>
        <w:bottom w:val="dotted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34">
    <w:name w:val="xl134"/>
    <w:basedOn w:val="a"/>
    <w:uiPriority w:val="99"/>
    <w:pPr>
      <w:pBdr>
        <w:top w:val="dotted" w:sz="4" w:space="0" w:color="000000"/>
        <w:left w:val="single" w:sz="4" w:space="0" w:color="000000"/>
        <w:bottom w:val="dotted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35">
    <w:name w:val="xl135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136">
    <w:name w:val="xl136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u w:val="single"/>
    </w:rPr>
  </w:style>
  <w:style w:type="paragraph" w:customStyle="1" w:styleId="xl137">
    <w:name w:val="xl137"/>
    <w:basedOn w:val="a"/>
    <w:uiPriority w:val="99"/>
    <w:pPr>
      <w:spacing w:before="100" w:beforeAutospacing="1" w:after="100" w:afterAutospacing="1"/>
    </w:pPr>
    <w:rPr>
      <w:rFonts w:eastAsia="Arial Unicode MS"/>
    </w:rPr>
  </w:style>
  <w:style w:type="paragraph" w:customStyle="1" w:styleId="xl138">
    <w:name w:val="xl138"/>
    <w:basedOn w:val="a"/>
    <w:uiPriority w:val="99"/>
    <w:pP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139">
    <w:name w:val="xl139"/>
    <w:basedOn w:val="a"/>
    <w:uiPriority w:val="99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40">
    <w:name w:val="xl140"/>
    <w:basedOn w:val="a"/>
    <w:uiPriority w:val="99"/>
    <w:pPr>
      <w:pBdr>
        <w:left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41">
    <w:name w:val="xl141"/>
    <w:basedOn w:val="a"/>
    <w:uiPriority w:val="99"/>
    <w:pPr>
      <w:pBdr>
        <w:top w:val="single" w:sz="4" w:space="0" w:color="auto"/>
        <w:left w:val="single" w:sz="4" w:space="0" w:color="auto"/>
        <w:bottom w:val="dotted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42">
    <w:name w:val="xl142"/>
    <w:basedOn w:val="a"/>
    <w:uiPriority w:val="99"/>
    <w:pPr>
      <w:pBdr>
        <w:left w:val="single" w:sz="4" w:space="0" w:color="auto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43">
    <w:name w:val="xl143"/>
    <w:basedOn w:val="a"/>
    <w:uiPriority w:val="99"/>
    <w:pPr>
      <w:pBdr>
        <w:left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  <w:u w:val="single"/>
    </w:rPr>
  </w:style>
  <w:style w:type="paragraph" w:customStyle="1" w:styleId="xl144">
    <w:name w:val="xl144"/>
    <w:basedOn w:val="a"/>
    <w:uiPriority w:val="99"/>
    <w:pPr>
      <w:pBdr>
        <w:left w:val="single" w:sz="4" w:space="0" w:color="auto"/>
        <w:bottom w:val="dotted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45">
    <w:name w:val="xl145"/>
    <w:basedOn w:val="a"/>
    <w:uiPriority w:val="99"/>
    <w:pPr>
      <w:pBdr>
        <w:left w:val="single" w:sz="4" w:space="0" w:color="auto"/>
        <w:bottom w:val="dotted" w:sz="4" w:space="0" w:color="000000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46">
    <w:name w:val="xl146"/>
    <w:basedOn w:val="a"/>
    <w:uiPriority w:val="99"/>
    <w:pPr>
      <w:pBdr>
        <w:left w:val="single" w:sz="4" w:space="0" w:color="auto"/>
        <w:bottom w:val="dotted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  <w:u w:val="single"/>
    </w:rPr>
  </w:style>
  <w:style w:type="paragraph" w:customStyle="1" w:styleId="xl147">
    <w:name w:val="xl147"/>
    <w:basedOn w:val="a"/>
    <w:uiPriority w:val="99"/>
    <w:pPr>
      <w:pBdr>
        <w:top w:val="dotted" w:sz="4" w:space="0" w:color="auto"/>
        <w:left w:val="single" w:sz="4" w:space="0" w:color="auto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48">
    <w:name w:val="xl148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49">
    <w:name w:val="xl149"/>
    <w:basedOn w:val="a"/>
    <w:uiPriority w:val="99"/>
    <w:pPr>
      <w:pBdr>
        <w:left w:val="single" w:sz="4" w:space="0" w:color="000000"/>
        <w:bottom w:val="single" w:sz="4" w:space="0" w:color="auto"/>
        <w:right w:val="double" w:sz="6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50">
    <w:name w:val="xl150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51">
    <w:name w:val="xl151"/>
    <w:basedOn w:val="a"/>
    <w:uiPriority w:val="99"/>
    <w:pPr>
      <w:pBdr>
        <w:left w:val="single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52">
    <w:name w:val="xl152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53">
    <w:name w:val="xl153"/>
    <w:basedOn w:val="a"/>
    <w:uiPriority w:val="99"/>
    <w:pPr>
      <w:pBdr>
        <w:left w:val="single" w:sz="4" w:space="0" w:color="auto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  <w:u w:val="single"/>
    </w:rPr>
  </w:style>
  <w:style w:type="paragraph" w:customStyle="1" w:styleId="xl154">
    <w:name w:val="xl154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55">
    <w:name w:val="xl155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156">
    <w:name w:val="xl156"/>
    <w:basedOn w:val="a"/>
    <w:uiPriority w:val="99"/>
    <w:pPr>
      <w:pBdr>
        <w:left w:val="single" w:sz="4" w:space="0" w:color="000000"/>
        <w:bottom w:val="single" w:sz="4" w:space="0" w:color="auto"/>
        <w:right w:val="double" w:sz="6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57">
    <w:name w:val="xl157"/>
    <w:basedOn w:val="a"/>
    <w:uiPriority w:val="99"/>
    <w:pPr>
      <w:pBdr>
        <w:left w:val="single" w:sz="4" w:space="0" w:color="000000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158">
    <w:name w:val="xl158"/>
    <w:basedOn w:val="a"/>
    <w:uiPriority w:val="99"/>
    <w:pPr>
      <w:pBdr>
        <w:left w:val="single" w:sz="4" w:space="0" w:color="auto"/>
        <w:bottom w:val="single" w:sz="4" w:space="0" w:color="auto"/>
        <w:righ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59">
    <w:name w:val="xl159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60">
    <w:name w:val="xl160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auto"/>
      </w:pBdr>
      <w:spacing w:before="100" w:beforeAutospacing="1" w:after="100" w:afterAutospacing="1"/>
      <w:jc w:val="right"/>
    </w:pPr>
    <w:rPr>
      <w:rFonts w:eastAsia="Arial Unicode MS"/>
    </w:rPr>
  </w:style>
  <w:style w:type="paragraph" w:customStyle="1" w:styleId="xl161">
    <w:name w:val="xl161"/>
    <w:basedOn w:val="a"/>
    <w:uiPriority w:val="99"/>
    <w:pPr>
      <w:pBdr>
        <w:top w:val="dotted" w:sz="4" w:space="0" w:color="000000"/>
        <w:left w:val="single" w:sz="4" w:space="0" w:color="000000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62">
    <w:name w:val="xl162"/>
    <w:basedOn w:val="a"/>
    <w:uiPriority w:val="99"/>
    <w:pPr>
      <w:pBdr>
        <w:left w:val="single" w:sz="4" w:space="0" w:color="000000"/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63">
    <w:name w:val="xl163"/>
    <w:basedOn w:val="a"/>
    <w:uiPriority w:val="99"/>
    <w:pPr>
      <w:pBdr>
        <w:left w:val="single" w:sz="4" w:space="0" w:color="000000"/>
        <w:bottom w:val="dotted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64">
    <w:name w:val="xl164"/>
    <w:basedOn w:val="a"/>
    <w:uiPriority w:val="99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165">
    <w:name w:val="xl165"/>
    <w:basedOn w:val="a"/>
    <w:uiPriority w:val="99"/>
    <w:pPr>
      <w:pBdr>
        <w:left w:val="single" w:sz="4" w:space="0" w:color="000000"/>
      </w:pBdr>
      <w:spacing w:before="100" w:beforeAutospacing="1" w:after="100" w:afterAutospacing="1"/>
    </w:pPr>
    <w:rPr>
      <w:rFonts w:eastAsia="Arial Unicode MS"/>
    </w:rPr>
  </w:style>
  <w:style w:type="paragraph" w:customStyle="1" w:styleId="xl166">
    <w:name w:val="xl166"/>
    <w:basedOn w:val="a"/>
    <w:uiPriority w:val="99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22"/>
      <w:szCs w:val="22"/>
    </w:rPr>
  </w:style>
  <w:style w:type="paragraph" w:customStyle="1" w:styleId="xl167">
    <w:name w:val="xl167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sz w:val="22"/>
      <w:szCs w:val="22"/>
    </w:rPr>
  </w:style>
  <w:style w:type="paragraph" w:customStyle="1" w:styleId="xl168">
    <w:name w:val="xl168"/>
    <w:basedOn w:val="a"/>
    <w:uiPriority w:val="99"/>
    <w:pPr>
      <w:pBdr>
        <w:left w:val="single" w:sz="4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20"/>
      <w:szCs w:val="20"/>
    </w:rPr>
  </w:style>
  <w:style w:type="paragraph" w:customStyle="1" w:styleId="xl169">
    <w:name w:val="xl169"/>
    <w:basedOn w:val="a"/>
    <w:uiPriority w:val="99"/>
    <w:pPr>
      <w:pBdr>
        <w:left w:val="single" w:sz="4" w:space="0" w:color="000000"/>
        <w:bottom w:val="single" w:sz="4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20"/>
      <w:szCs w:val="20"/>
    </w:rPr>
  </w:style>
  <w:style w:type="paragraph" w:customStyle="1" w:styleId="xl170">
    <w:name w:val="xl170"/>
    <w:basedOn w:val="a"/>
    <w:uiPriority w:val="99"/>
    <w:pPr>
      <w:pBdr>
        <w:left w:val="single" w:sz="4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20"/>
      <w:szCs w:val="20"/>
    </w:rPr>
  </w:style>
  <w:style w:type="paragraph" w:customStyle="1" w:styleId="xl171">
    <w:name w:val="xl171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20"/>
      <w:szCs w:val="20"/>
    </w:rPr>
  </w:style>
  <w:style w:type="paragraph" w:customStyle="1" w:styleId="xl172">
    <w:name w:val="xl172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b/>
      <w:bCs/>
    </w:rPr>
  </w:style>
  <w:style w:type="paragraph" w:customStyle="1" w:styleId="xl173">
    <w:name w:val="xl173"/>
    <w:basedOn w:val="a"/>
    <w:uiPriority w:val="99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74">
    <w:name w:val="xl174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75">
    <w:name w:val="xl175"/>
    <w:basedOn w:val="a"/>
    <w:uiPriority w:val="99"/>
    <w:pP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176">
    <w:name w:val="xl176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177">
    <w:name w:val="xl177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78">
    <w:name w:val="xl178"/>
    <w:basedOn w:val="a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0"/>
      <w:szCs w:val="20"/>
    </w:rPr>
  </w:style>
  <w:style w:type="paragraph" w:customStyle="1" w:styleId="xl179">
    <w:name w:val="xl179"/>
    <w:basedOn w:val="a"/>
    <w:uiPriority w:val="99"/>
    <w:pPr>
      <w:spacing w:before="100" w:beforeAutospacing="1" w:after="100" w:afterAutospacing="1"/>
    </w:pPr>
    <w:rPr>
      <w:rFonts w:eastAsia="Arial Unicode MS"/>
      <w:sz w:val="20"/>
      <w:szCs w:val="20"/>
    </w:rPr>
  </w:style>
  <w:style w:type="paragraph" w:customStyle="1" w:styleId="xl180">
    <w:name w:val="xl180"/>
    <w:basedOn w:val="a"/>
    <w:uiPriority w:val="99"/>
    <w:pPr>
      <w:pBdr>
        <w:left w:val="single" w:sz="4" w:space="0" w:color="auto"/>
      </w:pBd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181">
    <w:name w:val="xl181"/>
    <w:basedOn w:val="a"/>
    <w:uiPriority w:val="99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82">
    <w:name w:val="xl182"/>
    <w:basedOn w:val="a"/>
    <w:uiPriority w:val="99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/>
      <w:b/>
      <w:bCs/>
      <w:sz w:val="20"/>
      <w:szCs w:val="20"/>
    </w:rPr>
  </w:style>
  <w:style w:type="paragraph" w:customStyle="1" w:styleId="xl183">
    <w:name w:val="xl183"/>
    <w:basedOn w:val="a"/>
    <w:uiPriority w:val="99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184">
    <w:name w:val="xl184"/>
    <w:basedOn w:val="a"/>
    <w:uiPriority w:val="99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f1">
    <w:name w:val="Balloon Text"/>
    <w:basedOn w:val="a"/>
    <w:link w:val="af2"/>
    <w:uiPriority w:val="99"/>
    <w:semiHidden/>
    <w:rsid w:val="003C2BB0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link w:val="af1"/>
    <w:uiPriority w:val="99"/>
    <w:semiHidden/>
    <w:rPr>
      <w:rFonts w:ascii="Tahoma" w:hAnsi="Tahoma" w:cs="Tahoma"/>
      <w:sz w:val="16"/>
      <w:szCs w:val="16"/>
      <w:lang w:val="ru" w:eastAsia="it-IT"/>
    </w:rPr>
  </w:style>
  <w:style w:type="table" w:styleId="af3">
    <w:name w:val="Table Grid"/>
    <w:basedOn w:val="a1"/>
    <w:uiPriority w:val="99"/>
    <w:rsid w:val="008D1B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List Paragraph"/>
    <w:basedOn w:val="a"/>
    <w:uiPriority w:val="34"/>
    <w:qFormat/>
    <w:rsid w:val="00815A27"/>
    <w:pPr>
      <w:ind w:left="720"/>
    </w:pPr>
  </w:style>
  <w:style w:type="character" w:styleId="af5">
    <w:name w:val="annotation reference"/>
    <w:uiPriority w:val="99"/>
    <w:semiHidden/>
    <w:rsid w:val="00EF55F3"/>
    <w:rPr>
      <w:sz w:val="16"/>
      <w:szCs w:val="16"/>
    </w:rPr>
  </w:style>
  <w:style w:type="paragraph" w:styleId="af6">
    <w:name w:val="annotation text"/>
    <w:basedOn w:val="a"/>
    <w:link w:val="af7"/>
    <w:semiHidden/>
    <w:rsid w:val="00EF55F3"/>
    <w:rPr>
      <w:sz w:val="20"/>
      <w:szCs w:val="20"/>
    </w:rPr>
  </w:style>
  <w:style w:type="character" w:customStyle="1" w:styleId="af7">
    <w:name w:val="Текст примечания Знак"/>
    <w:link w:val="af6"/>
    <w:semiHidden/>
    <w:rsid w:val="00EF55F3"/>
    <w:rPr>
      <w:lang w:val="ru" w:eastAsia="it-IT"/>
    </w:rPr>
  </w:style>
  <w:style w:type="paragraph" w:styleId="af8">
    <w:name w:val="Revision"/>
    <w:hidden/>
    <w:uiPriority w:val="99"/>
    <w:semiHidden/>
    <w:rsid w:val="00A221F3"/>
    <w:rPr>
      <w:sz w:val="24"/>
      <w:szCs w:val="24"/>
      <w:lang w:eastAsia="it-IT"/>
    </w:rPr>
  </w:style>
  <w:style w:type="character" w:styleId="af9">
    <w:name w:val="Hyperlink"/>
    <w:uiPriority w:val="99"/>
    <w:unhideWhenUsed/>
    <w:rsid w:val="00F327A4"/>
    <w:rPr>
      <w:color w:val="0563C1"/>
      <w:u w:val="single"/>
    </w:rPr>
  </w:style>
  <w:style w:type="paragraph" w:customStyle="1" w:styleId="Clauses">
    <w:name w:val="Clauses"/>
    <w:basedOn w:val="a"/>
    <w:rsid w:val="00296DE8"/>
    <w:pPr>
      <w:keepLines/>
      <w:numPr>
        <w:ilvl w:val="2"/>
        <w:numId w:val="19"/>
      </w:numPr>
      <w:tabs>
        <w:tab w:val="clear" w:pos="1712"/>
        <w:tab w:val="num" w:pos="431"/>
      </w:tabs>
      <w:spacing w:after="120"/>
      <w:ind w:left="431" w:hanging="431"/>
      <w:outlineLvl w:val="0"/>
    </w:pPr>
    <w:rPr>
      <w:rFonts w:ascii="Times New Roman Bold" w:hAnsi="Times New Roman Bold"/>
      <w:b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2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B5217E-6550-4D56-995B-0018E20011D0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92F8BDF-2ABF-46C1-8D74-6822F47C8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4</Words>
  <Characters>4528</Characters>
  <Application>Microsoft Office Word</Application>
  <DocSecurity>0</DocSecurity>
  <Lines>37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1T08:21:00Z</dcterms:created>
  <dcterms:modified xsi:type="dcterms:W3CDTF">2023-08-11T08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,4,5</vt:lpwstr>
  </property>
  <property fmtid="{D5CDD505-2E9C-101B-9397-08002B2CF9AE}" pid="3" name="ClassificationContentMarkingFooterFontProps">
    <vt:lpwstr>#000000,9,Calibri</vt:lpwstr>
  </property>
  <property fmtid="{D5CDD505-2E9C-101B-9397-08002B2CF9AE}" pid="4" name="ClassificationContentMarkingFooterText">
    <vt:lpwstr>INTERNAL. This information is accessible to ADB Management and staff. It may be shared outside ADB with appropriate permission.</vt:lpwstr>
  </property>
  <property fmtid="{D5CDD505-2E9C-101B-9397-08002B2CF9AE}" pid="5" name="MSIP_Label_817d4574-7375-4d17-b29c-6e4c6df0fcb0_Enabled">
    <vt:lpwstr>true</vt:lpwstr>
  </property>
  <property fmtid="{D5CDD505-2E9C-101B-9397-08002B2CF9AE}" pid="6" name="MSIP_Label_817d4574-7375-4d17-b29c-6e4c6df0fcb0_SetDate">
    <vt:lpwstr>2023-03-29T08:48:06Z</vt:lpwstr>
  </property>
  <property fmtid="{D5CDD505-2E9C-101B-9397-08002B2CF9AE}" pid="7" name="MSIP_Label_817d4574-7375-4d17-b29c-6e4c6df0fcb0_Method">
    <vt:lpwstr>Standard</vt:lpwstr>
  </property>
  <property fmtid="{D5CDD505-2E9C-101B-9397-08002B2CF9AE}" pid="8" name="MSIP_Label_817d4574-7375-4d17-b29c-6e4c6df0fcb0_Name">
    <vt:lpwstr>ADB Internal</vt:lpwstr>
  </property>
  <property fmtid="{D5CDD505-2E9C-101B-9397-08002B2CF9AE}" pid="9" name="MSIP_Label_817d4574-7375-4d17-b29c-6e4c6df0fcb0_SiteId">
    <vt:lpwstr>9495d6bb-41c2-4c58-848f-92e52cf3d640</vt:lpwstr>
  </property>
  <property fmtid="{D5CDD505-2E9C-101B-9397-08002B2CF9AE}" pid="10" name="MSIP_Label_817d4574-7375-4d17-b29c-6e4c6df0fcb0_ActionId">
    <vt:lpwstr>de6abf86-55d8-4be9-a3c4-d51e8b9bf56f</vt:lpwstr>
  </property>
  <property fmtid="{D5CDD505-2E9C-101B-9397-08002B2CF9AE}" pid="11" name="MSIP_Label_817d4574-7375-4d17-b29c-6e4c6df0fcb0_ContentBits">
    <vt:lpwstr>2</vt:lpwstr>
  </property>
</Properties>
</file>